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3D4A09C8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</w:p>
    <w:p w14:paraId="667C7713" w14:textId="45140BF1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092F3F">
        <w:rPr>
          <w:rFonts w:ascii="Times New Roman" w:hAnsi="Times New Roman" w:cs="Times New Roman"/>
          <w:sz w:val="24"/>
          <w:szCs w:val="24"/>
        </w:rPr>
        <w:t>2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F00EEF">
        <w:rPr>
          <w:rFonts w:ascii="Times New Roman" w:hAnsi="Times New Roman" w:cs="Times New Roman"/>
          <w:sz w:val="24"/>
          <w:szCs w:val="24"/>
        </w:rPr>
        <w:t>25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3703350F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BA7633">
        <w:rPr>
          <w:rFonts w:ascii="Times New Roman" w:hAnsi="Times New Roman" w:cs="Times New Roman"/>
          <w:sz w:val="44"/>
          <w:szCs w:val="44"/>
        </w:rPr>
        <w:t>6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59600877" w:rsidR="00B2262A" w:rsidRPr="00DE2A6B" w:rsidRDefault="00515670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 of this lab was to</w:t>
      </w:r>
      <w:r w:rsidR="000141D2">
        <w:rPr>
          <w:rFonts w:ascii="Times New Roman" w:hAnsi="Times New Roman" w:cs="Times New Roman"/>
          <w:sz w:val="24"/>
          <w:szCs w:val="24"/>
        </w:rPr>
        <w:t xml:space="preserve"> </w:t>
      </w:r>
      <w:r w:rsidR="00D034C8">
        <w:rPr>
          <w:rFonts w:ascii="Times New Roman" w:hAnsi="Times New Roman" w:cs="Times New Roman"/>
          <w:sz w:val="24"/>
          <w:szCs w:val="24"/>
        </w:rPr>
        <w:t xml:space="preserve">familiarize </w:t>
      </w:r>
      <w:proofErr w:type="gramStart"/>
      <w:r w:rsidR="00D034C8">
        <w:rPr>
          <w:rFonts w:ascii="Times New Roman" w:hAnsi="Times New Roman" w:cs="Times New Roman"/>
          <w:sz w:val="24"/>
          <w:szCs w:val="24"/>
        </w:rPr>
        <w:t>ourselves</w:t>
      </w:r>
      <w:proofErr w:type="gramEnd"/>
      <w:r w:rsidR="00D034C8">
        <w:rPr>
          <w:rFonts w:ascii="Times New Roman" w:hAnsi="Times New Roman" w:cs="Times New Roman"/>
          <w:sz w:val="24"/>
          <w:szCs w:val="24"/>
        </w:rPr>
        <w:t xml:space="preserve"> with </w:t>
      </w:r>
      <w:r w:rsidR="000E0771" w:rsidRPr="000E0771">
        <w:rPr>
          <w:rFonts w:ascii="Times New Roman" w:hAnsi="Times New Roman" w:cs="Times New Roman"/>
          <w:sz w:val="24"/>
          <w:szCs w:val="24"/>
        </w:rPr>
        <w:t>the Architectural Wizard to configure clocking</w:t>
      </w:r>
      <w:r w:rsidR="000E0771">
        <w:rPr>
          <w:rFonts w:ascii="Times New Roman" w:hAnsi="Times New Roman" w:cs="Times New Roman"/>
          <w:sz w:val="24"/>
          <w:szCs w:val="24"/>
        </w:rPr>
        <w:t xml:space="preserve"> </w:t>
      </w:r>
      <w:r w:rsidR="000E0771" w:rsidRPr="000E0771">
        <w:rPr>
          <w:rFonts w:ascii="Times New Roman" w:hAnsi="Times New Roman" w:cs="Times New Roman"/>
          <w:sz w:val="24"/>
          <w:szCs w:val="24"/>
        </w:rPr>
        <w:t>resource</w:t>
      </w:r>
      <w:r w:rsidR="000E0771">
        <w:rPr>
          <w:rFonts w:ascii="Times New Roman" w:hAnsi="Times New Roman" w:cs="Times New Roman"/>
          <w:sz w:val="24"/>
          <w:szCs w:val="24"/>
        </w:rPr>
        <w:t>s</w:t>
      </w:r>
      <w:r w:rsidR="00445069">
        <w:rPr>
          <w:rFonts w:ascii="Times New Roman" w:hAnsi="Times New Roman" w:cs="Times New Roman"/>
          <w:sz w:val="24"/>
          <w:szCs w:val="24"/>
        </w:rPr>
        <w:t>, use</w:t>
      </w:r>
      <w:r w:rsidR="00445069" w:rsidRPr="00445069">
        <w:rPr>
          <w:rFonts w:ascii="Times New Roman" w:hAnsi="Times New Roman" w:cs="Times New Roman"/>
          <w:sz w:val="24"/>
          <w:szCs w:val="24"/>
        </w:rPr>
        <w:t xml:space="preserve"> the IP Catalog tool to configure and use counters and</w:t>
      </w:r>
      <w:r w:rsidR="00850349">
        <w:rPr>
          <w:rFonts w:ascii="Times New Roman" w:hAnsi="Times New Roman" w:cs="Times New Roman"/>
          <w:sz w:val="24"/>
          <w:szCs w:val="24"/>
        </w:rPr>
        <w:t xml:space="preserve"> </w:t>
      </w:r>
      <w:r w:rsidR="00445069" w:rsidRPr="00445069">
        <w:rPr>
          <w:rFonts w:ascii="Times New Roman" w:hAnsi="Times New Roman" w:cs="Times New Roman"/>
          <w:sz w:val="24"/>
          <w:szCs w:val="24"/>
        </w:rPr>
        <w:t>memories</w:t>
      </w:r>
      <w:r w:rsidR="00C40C76">
        <w:rPr>
          <w:rFonts w:ascii="Times New Roman" w:hAnsi="Times New Roman" w:cs="Times New Roman"/>
          <w:sz w:val="24"/>
          <w:szCs w:val="24"/>
        </w:rPr>
        <w:t>, and d</w:t>
      </w:r>
      <w:r w:rsidR="00C40C76" w:rsidRPr="00C40C76">
        <w:rPr>
          <w:rFonts w:ascii="Times New Roman" w:hAnsi="Times New Roman" w:cs="Times New Roman"/>
          <w:sz w:val="24"/>
          <w:szCs w:val="24"/>
        </w:rPr>
        <w:t>esign counters using the IP</w:t>
      </w:r>
      <w:r w:rsidR="00C40C76">
        <w:rPr>
          <w:rFonts w:ascii="Times New Roman" w:hAnsi="Times New Roman" w:cs="Times New Roman"/>
          <w:sz w:val="24"/>
          <w:szCs w:val="24"/>
        </w:rPr>
        <w:t xml:space="preserve"> </w:t>
      </w:r>
      <w:r w:rsidR="00C40C76" w:rsidRPr="00C40C76">
        <w:rPr>
          <w:rFonts w:ascii="Times New Roman" w:hAnsi="Times New Roman" w:cs="Times New Roman"/>
          <w:sz w:val="24"/>
          <w:szCs w:val="24"/>
        </w:rPr>
        <w:t>Catalog</w:t>
      </w:r>
      <w:r w:rsidR="00C40C76">
        <w:rPr>
          <w:rFonts w:ascii="Times New Roman" w:hAnsi="Times New Roman" w:cs="Times New Roman"/>
          <w:sz w:val="24"/>
          <w:szCs w:val="24"/>
        </w:rPr>
        <w:t>.</w:t>
      </w:r>
    </w:p>
    <w:p w14:paraId="54200660" w14:textId="3B810020" w:rsidR="00B2262A" w:rsidRPr="00DE2A6B" w:rsidRDefault="00951895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1</w:t>
      </w:r>
    </w:p>
    <w:p w14:paraId="6D310939" w14:textId="55AE3541" w:rsidR="00393DE0" w:rsidRPr="00F66100" w:rsidRDefault="008037D2" w:rsidP="00951895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951895">
        <w:rPr>
          <w:rFonts w:ascii="Times New Roman" w:hAnsi="Times New Roman" w:cs="Times New Roman"/>
          <w:sz w:val="24"/>
          <w:szCs w:val="24"/>
        </w:rPr>
        <w:t xml:space="preserve">Task 1, </w:t>
      </w:r>
      <w:r w:rsidR="000935F8">
        <w:rPr>
          <w:rFonts w:ascii="Times New Roman" w:hAnsi="Times New Roman" w:cs="Times New Roman"/>
          <w:sz w:val="24"/>
          <w:szCs w:val="24"/>
        </w:rPr>
        <w:t>we were asked</w:t>
      </w:r>
      <w:r w:rsidR="0093432D">
        <w:rPr>
          <w:rFonts w:ascii="Times New Roman" w:hAnsi="Times New Roman" w:cs="Times New Roman"/>
          <w:sz w:val="24"/>
          <w:szCs w:val="24"/>
        </w:rPr>
        <w:t xml:space="preserve"> to w</w:t>
      </w:r>
      <w:r w:rsidR="0093432D" w:rsidRPr="0093432D">
        <w:rPr>
          <w:rFonts w:ascii="Times New Roman" w:hAnsi="Times New Roman" w:cs="Times New Roman"/>
          <w:sz w:val="24"/>
          <w:szCs w:val="24"/>
        </w:rPr>
        <w:t>rite a behavioral model to design a 1-bitwide4-to-1 mux using the if-else-if statement</w:t>
      </w:r>
      <w:r w:rsidR="0093432D">
        <w:rPr>
          <w:rFonts w:ascii="Times New Roman" w:hAnsi="Times New Roman" w:cs="Times New Roman"/>
          <w:sz w:val="24"/>
          <w:szCs w:val="24"/>
        </w:rPr>
        <w:t xml:space="preserve"> and d</w:t>
      </w:r>
      <w:r w:rsidR="0093432D" w:rsidRPr="0093432D">
        <w:rPr>
          <w:rFonts w:ascii="Times New Roman" w:hAnsi="Times New Roman" w:cs="Times New Roman"/>
          <w:sz w:val="24"/>
          <w:szCs w:val="24"/>
        </w:rPr>
        <w:t>evelop a testbench to verify the design.</w:t>
      </w:r>
      <w:r w:rsidR="00B403F0">
        <w:rPr>
          <w:rFonts w:ascii="Times New Roman" w:hAnsi="Times New Roman" w:cs="Times New Roman"/>
          <w:sz w:val="24"/>
          <w:szCs w:val="24"/>
        </w:rPr>
        <w:t xml:space="preserve"> The simulation can be seen in </w:t>
      </w:r>
      <w:r w:rsidR="00B403F0" w:rsidRPr="00B403F0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E36751">
        <w:rPr>
          <w:rFonts w:ascii="Times New Roman" w:hAnsi="Times New Roman" w:cs="Times New Roman"/>
          <w:sz w:val="24"/>
          <w:szCs w:val="24"/>
        </w:rPr>
        <w:t xml:space="preserve">, </w:t>
      </w:r>
      <w:r w:rsidR="00B403F0">
        <w:rPr>
          <w:rFonts w:ascii="Times New Roman" w:hAnsi="Times New Roman" w:cs="Times New Roman"/>
          <w:sz w:val="24"/>
          <w:szCs w:val="24"/>
        </w:rPr>
        <w:t xml:space="preserve">the code can be seen in </w:t>
      </w:r>
      <w:r w:rsidR="00B403F0" w:rsidRPr="00B403F0">
        <w:rPr>
          <w:rFonts w:ascii="Times New Roman" w:hAnsi="Times New Roman" w:cs="Times New Roman"/>
          <w:i/>
          <w:iCs/>
          <w:sz w:val="24"/>
          <w:szCs w:val="24"/>
        </w:rPr>
        <w:t>Code 1</w:t>
      </w:r>
      <w:r w:rsidR="00B403F0">
        <w:rPr>
          <w:rFonts w:ascii="Times New Roman" w:hAnsi="Times New Roman" w:cs="Times New Roman"/>
          <w:sz w:val="24"/>
          <w:szCs w:val="24"/>
        </w:rPr>
        <w:t xml:space="preserve"> </w:t>
      </w:r>
      <w:r w:rsidR="00E36751">
        <w:rPr>
          <w:rFonts w:ascii="Times New Roman" w:hAnsi="Times New Roman" w:cs="Times New Roman"/>
          <w:sz w:val="24"/>
          <w:szCs w:val="24"/>
        </w:rPr>
        <w:t xml:space="preserve">and the simulation </w:t>
      </w:r>
      <w:r w:rsidR="00C74271">
        <w:rPr>
          <w:rFonts w:ascii="Times New Roman" w:hAnsi="Times New Roman" w:cs="Times New Roman"/>
          <w:sz w:val="24"/>
          <w:szCs w:val="24"/>
        </w:rPr>
        <w:t xml:space="preserve">code </w:t>
      </w:r>
      <w:r w:rsidR="00E36751">
        <w:rPr>
          <w:rFonts w:ascii="Times New Roman" w:hAnsi="Times New Roman" w:cs="Times New Roman"/>
          <w:sz w:val="24"/>
          <w:szCs w:val="24"/>
        </w:rPr>
        <w:t xml:space="preserve">can be seen in </w:t>
      </w:r>
      <w:r w:rsidR="00A52823">
        <w:rPr>
          <w:rFonts w:ascii="Times New Roman" w:hAnsi="Times New Roman" w:cs="Times New Roman"/>
          <w:i/>
          <w:iCs/>
          <w:sz w:val="24"/>
          <w:szCs w:val="24"/>
        </w:rPr>
        <w:t>Testbench</w:t>
      </w:r>
      <w:r w:rsidR="00E36751" w:rsidRPr="00C74271">
        <w:rPr>
          <w:rFonts w:ascii="Times New Roman" w:hAnsi="Times New Roman" w:cs="Times New Roman"/>
          <w:i/>
          <w:iCs/>
          <w:sz w:val="24"/>
          <w:szCs w:val="24"/>
        </w:rPr>
        <w:t xml:space="preserve"> 1</w:t>
      </w:r>
      <w:r w:rsidR="00C74271">
        <w:rPr>
          <w:rFonts w:ascii="Times New Roman" w:hAnsi="Times New Roman" w:cs="Times New Roman"/>
          <w:sz w:val="24"/>
          <w:szCs w:val="24"/>
        </w:rPr>
        <w:t xml:space="preserve"> below</w:t>
      </w:r>
      <w:r w:rsidR="00B403F0">
        <w:rPr>
          <w:rFonts w:ascii="Times New Roman" w:hAnsi="Times New Roman" w:cs="Times New Roman"/>
          <w:sz w:val="24"/>
          <w:szCs w:val="24"/>
        </w:rPr>
        <w:t>.</w:t>
      </w:r>
      <w:r w:rsidR="0093432D">
        <w:rPr>
          <w:rFonts w:ascii="Times New Roman" w:hAnsi="Times New Roman" w:cs="Times New Roman"/>
          <w:sz w:val="24"/>
          <w:szCs w:val="24"/>
        </w:rPr>
        <w:t xml:space="preserve"> </w:t>
      </w:r>
      <w:r w:rsidR="0093432D" w:rsidRPr="0093432D">
        <w:rPr>
          <w:rFonts w:ascii="Times New Roman" w:hAnsi="Times New Roman" w:cs="Times New Roman"/>
          <w:i/>
          <w:iCs/>
          <w:sz w:val="24"/>
          <w:szCs w:val="24"/>
        </w:rPr>
        <w:t xml:space="preserve">Most designs were verified to work by </w:t>
      </w:r>
      <w:proofErr w:type="gramStart"/>
      <w:r w:rsidR="0093432D" w:rsidRPr="0093432D">
        <w:rPr>
          <w:rFonts w:ascii="Times New Roman" w:hAnsi="Times New Roman" w:cs="Times New Roman"/>
          <w:i/>
          <w:iCs/>
          <w:sz w:val="24"/>
          <w:szCs w:val="24"/>
        </w:rPr>
        <w:t>TA</w:t>
      </w:r>
      <w:proofErr w:type="gramEnd"/>
    </w:p>
    <w:p w14:paraId="21F26F46" w14:textId="09211A86" w:rsidR="00A22FCE" w:rsidRDefault="00A54432" w:rsidP="00A22F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54432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603458B" wp14:editId="27CD3518">
            <wp:extent cx="4495800" cy="14188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47870" cy="14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B6300" w14:textId="056CDEF7" w:rsidR="008C5A96" w:rsidRDefault="00A22FCE" w:rsidP="00A52823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A31FA5"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3CB2696C" w14:textId="77777777" w:rsidR="008C5A96" w:rsidRDefault="008C5A96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1C1FA796" w14:textId="77777777" w:rsidR="00A52823" w:rsidRDefault="00A52823" w:rsidP="008C5A96">
      <w:pPr>
        <w:spacing w:line="480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</w:tblGrid>
      <w:tr w:rsidR="00A52823" w:rsidRPr="00E52E6C" w14:paraId="5FEA0C98" w14:textId="77777777" w:rsidTr="001471C2">
        <w:trPr>
          <w:jc w:val="center"/>
        </w:trPr>
        <w:tc>
          <w:tcPr>
            <w:tcW w:w="4585" w:type="dxa"/>
          </w:tcPr>
          <w:p w14:paraId="2A320032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1(</w:t>
            </w:r>
          </w:p>
          <w:p w14:paraId="5B3E481E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a0,</w:t>
            </w:r>
          </w:p>
          <w:p w14:paraId="7F618B73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a1,</w:t>
            </w:r>
          </w:p>
          <w:p w14:paraId="5C2FB1D6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a2,</w:t>
            </w:r>
          </w:p>
          <w:p w14:paraId="2CC650B6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a3,</w:t>
            </w:r>
          </w:p>
          <w:p w14:paraId="4F131428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s0,</w:t>
            </w:r>
          </w:p>
          <w:p w14:paraId="29F92BA8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s1,</w:t>
            </w:r>
          </w:p>
          <w:p w14:paraId="570C9FCD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z</w:t>
            </w:r>
          </w:p>
          <w:p w14:paraId="1A5B5829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3D51EAD2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0AAA5089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4-1 mux using if else statements</w:t>
            </w:r>
          </w:p>
          <w:p w14:paraId="42E04DDE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@ (a0 or a1 or a2 or a3 or s0 or s1)</w:t>
            </w:r>
          </w:p>
          <w:p w14:paraId="32181D09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621E9E83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begin</w:t>
            </w:r>
          </w:p>
          <w:p w14:paraId="4BB3E2ED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f (s1 == 0 &amp; s0 == 0)</w:t>
            </w:r>
          </w:p>
          <w:p w14:paraId="4F15880C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z = </w:t>
            </w:r>
            <w:proofErr w:type="gramStart"/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0;</w:t>
            </w:r>
            <w:proofErr w:type="gramEnd"/>
          </w:p>
          <w:p w14:paraId="0811080F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lse if ((s1 == 0) &amp; (s0 == 1))</w:t>
            </w:r>
          </w:p>
          <w:p w14:paraId="106ED6CF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z = </w:t>
            </w:r>
            <w:proofErr w:type="gramStart"/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1;</w:t>
            </w:r>
            <w:proofErr w:type="gramEnd"/>
          </w:p>
          <w:p w14:paraId="07336EE3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lse if ((s1 == 1) &amp; (s0 == 0))</w:t>
            </w:r>
          </w:p>
          <w:p w14:paraId="5B31A9F8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z = </w:t>
            </w:r>
            <w:proofErr w:type="gramStart"/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2;</w:t>
            </w:r>
            <w:proofErr w:type="gramEnd"/>
          </w:p>
          <w:p w14:paraId="1B526F14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lse if ((s1 ==1) &amp; (s0 == 1))</w:t>
            </w:r>
          </w:p>
          <w:p w14:paraId="447C1FE4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z = </w:t>
            </w:r>
            <w:proofErr w:type="gramStart"/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3;</w:t>
            </w:r>
            <w:proofErr w:type="gramEnd"/>
          </w:p>
          <w:p w14:paraId="68E04E8F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0032B0E6" w14:textId="77777777" w:rsidR="00A52823" w:rsidRPr="00A52823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33B91F14" w14:textId="77777777" w:rsidR="00A52823" w:rsidRPr="00E52E6C" w:rsidRDefault="00A52823" w:rsidP="001471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A5282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2FFBA353" w14:textId="591EB8E0" w:rsidR="00D77939" w:rsidRDefault="00D77939" w:rsidP="00D7793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</w:t>
      </w: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</w:tblGrid>
      <w:tr w:rsidR="00D77939" w:rsidRPr="00E52E6C" w14:paraId="71D9E5B9" w14:textId="77777777" w:rsidTr="00EE68BE">
        <w:trPr>
          <w:jc w:val="center"/>
        </w:trPr>
        <w:tc>
          <w:tcPr>
            <w:tcW w:w="4585" w:type="dxa"/>
          </w:tcPr>
          <w:p w14:paraId="18E62BEB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itial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512FA725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00 $finish; //runs simulation 100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305FB881" w14:textId="6FA5B6D9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6335F41E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itial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27E31923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0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E481F51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1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FE64AD4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0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00D19025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0</w:t>
            </w:r>
          </w:p>
          <w:p w14:paraId="029388DA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1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0F5C984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0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040CCBE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1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0FB6305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0</w:t>
            </w:r>
          </w:p>
          <w:p w14:paraId="7712BA63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1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48566AC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0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CC08DF5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2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7212AFB1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0</w:t>
            </w:r>
          </w:p>
          <w:p w14:paraId="51EB0246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1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3FC323B4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0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1CE1CE28" w14:textId="17D50E3A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3 = </w:t>
            </w:r>
            <w:proofErr w:type="gram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1DAE8BD5" w14:textId="77777777" w:rsidR="00A943A1" w:rsidRPr="00A943A1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5F1CE068" w14:textId="4C371FCD" w:rsidR="00D77939" w:rsidRPr="00E52E6C" w:rsidRDefault="00A943A1" w:rsidP="00A943A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A943A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4A9B079E" w14:textId="5B6F550D" w:rsidR="00D77939" w:rsidRDefault="00D77939" w:rsidP="00A943A1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 1</w:t>
      </w:r>
    </w:p>
    <w:p w14:paraId="6AB2B8EE" w14:textId="4292FF6F" w:rsidR="001C6364" w:rsidRPr="00DE2A6B" w:rsidRDefault="003D29BB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1C6364">
        <w:rPr>
          <w:rFonts w:ascii="Times New Roman" w:hAnsi="Times New Roman" w:cs="Times New Roman"/>
          <w:b/>
          <w:bCs/>
          <w:color w:val="auto"/>
        </w:rPr>
        <w:t>2</w:t>
      </w:r>
    </w:p>
    <w:p w14:paraId="085BD5E1" w14:textId="3D7F3DB8" w:rsidR="00F37DD4" w:rsidRPr="001E2D09" w:rsidRDefault="001C6364" w:rsidP="001E2D09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840DA4">
        <w:rPr>
          <w:rFonts w:ascii="Times New Roman" w:hAnsi="Times New Roman" w:cs="Times New Roman"/>
          <w:sz w:val="24"/>
          <w:szCs w:val="24"/>
        </w:rPr>
        <w:t xml:space="preserve">Task 2, </w:t>
      </w:r>
      <w:r w:rsidR="00721AB4">
        <w:rPr>
          <w:rFonts w:ascii="Times New Roman" w:hAnsi="Times New Roman" w:cs="Times New Roman"/>
          <w:sz w:val="24"/>
          <w:szCs w:val="24"/>
        </w:rPr>
        <w:t>we</w:t>
      </w:r>
      <w:r w:rsidR="00CB5C93">
        <w:rPr>
          <w:rFonts w:ascii="Times New Roman" w:hAnsi="Times New Roman" w:cs="Times New Roman"/>
          <w:sz w:val="24"/>
          <w:szCs w:val="24"/>
        </w:rPr>
        <w:t xml:space="preserve"> </w:t>
      </w:r>
      <w:r w:rsidR="00721AB4">
        <w:rPr>
          <w:rFonts w:ascii="Times New Roman" w:hAnsi="Times New Roman" w:cs="Times New Roman"/>
          <w:sz w:val="24"/>
          <w:szCs w:val="24"/>
        </w:rPr>
        <w:t xml:space="preserve">were asked to </w:t>
      </w:r>
      <w:bookmarkStart w:id="1" w:name="_Hlk64732119"/>
      <w:r w:rsidR="00613EF0">
        <w:rPr>
          <w:rFonts w:ascii="Times New Roman" w:hAnsi="Times New Roman" w:cs="Times New Roman"/>
          <w:sz w:val="24"/>
          <w:szCs w:val="24"/>
        </w:rPr>
        <w:t>d</w:t>
      </w:r>
      <w:r w:rsidR="00613EF0" w:rsidRPr="00613EF0">
        <w:rPr>
          <w:rFonts w:ascii="Times New Roman" w:hAnsi="Times New Roman" w:cs="Times New Roman"/>
          <w:sz w:val="24"/>
          <w:szCs w:val="24"/>
        </w:rPr>
        <w:t>esign a gray code generator using the case statement.</w:t>
      </w:r>
      <w:r w:rsidR="00613EF0">
        <w:rPr>
          <w:rFonts w:ascii="Times New Roman" w:hAnsi="Times New Roman" w:cs="Times New Roman"/>
          <w:sz w:val="24"/>
          <w:szCs w:val="24"/>
        </w:rPr>
        <w:t xml:space="preserve"> This was </w:t>
      </w:r>
      <w:proofErr w:type="gramStart"/>
      <w:r w:rsidR="00613EF0">
        <w:rPr>
          <w:rFonts w:ascii="Times New Roman" w:hAnsi="Times New Roman" w:cs="Times New Roman"/>
          <w:sz w:val="24"/>
          <w:szCs w:val="24"/>
        </w:rPr>
        <w:t>fairly simple</w:t>
      </w:r>
      <w:proofErr w:type="gramEnd"/>
      <w:r w:rsidR="00613EF0">
        <w:rPr>
          <w:rFonts w:ascii="Times New Roman" w:hAnsi="Times New Roman" w:cs="Times New Roman"/>
          <w:sz w:val="24"/>
          <w:szCs w:val="24"/>
        </w:rPr>
        <w:t xml:space="preserve"> using case statements</w:t>
      </w:r>
      <w:r w:rsidR="001E2D09">
        <w:rPr>
          <w:rFonts w:ascii="Times New Roman" w:hAnsi="Times New Roman" w:cs="Times New Roman"/>
          <w:sz w:val="24"/>
          <w:szCs w:val="24"/>
        </w:rPr>
        <w:t xml:space="preserve">. The code can be seen in </w:t>
      </w:r>
      <w:r w:rsidR="001E2D09" w:rsidRPr="001E2D09">
        <w:rPr>
          <w:rFonts w:ascii="Times New Roman" w:hAnsi="Times New Roman" w:cs="Times New Roman"/>
          <w:i/>
          <w:iCs/>
          <w:sz w:val="24"/>
          <w:szCs w:val="24"/>
        </w:rPr>
        <w:t>Code 2</w:t>
      </w:r>
      <w:r w:rsidR="001E2D09">
        <w:rPr>
          <w:rFonts w:ascii="Times New Roman" w:hAnsi="Times New Roman" w:cs="Times New Roman"/>
          <w:sz w:val="24"/>
          <w:szCs w:val="24"/>
        </w:rPr>
        <w:t>.</w:t>
      </w:r>
      <w:bookmarkEnd w:id="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35"/>
      </w:tblGrid>
      <w:tr w:rsidR="00CC410C" w14:paraId="0318B6B3" w14:textId="77777777" w:rsidTr="001531BF">
        <w:trPr>
          <w:jc w:val="center"/>
        </w:trPr>
        <w:tc>
          <w:tcPr>
            <w:tcW w:w="4135" w:type="dxa"/>
          </w:tcPr>
          <w:p w14:paraId="54DB68D8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bookmarkStart w:id="2" w:name="_Hlk64731972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lways @ (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 or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enable)</w:t>
            </w:r>
          </w:p>
          <w:p w14:paraId="005218F7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begin</w:t>
            </w:r>
          </w:p>
          <w:p w14:paraId="68945DD2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ableLED</w:t>
            </w:r>
            <w:proofErr w:type="spell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1EE033EF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f (enable == 1)</w:t>
            </w:r>
          </w:p>
          <w:p w14:paraId="1A35163E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begin</w:t>
            </w:r>
          </w:p>
          <w:p w14:paraId="01A307C4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ableLED</w:t>
            </w:r>
            <w:proofErr w:type="spell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66DA95E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case(a)</w:t>
            </w:r>
          </w:p>
          <w:p w14:paraId="180759B6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4'b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0 :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4'b0000; end</w:t>
            </w:r>
          </w:p>
          <w:p w14:paraId="6D0962E5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4'b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01 :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4'b0001; end</w:t>
            </w:r>
          </w:p>
          <w:p w14:paraId="1C23EBD9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4'b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0 :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4'b0011; end </w:t>
            </w:r>
          </w:p>
          <w:p w14:paraId="291B92AA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4'b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011 :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4'b0010; end</w:t>
            </w:r>
          </w:p>
          <w:p w14:paraId="21D64B64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4'b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0 :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4'b0110; end</w:t>
            </w:r>
          </w:p>
          <w:p w14:paraId="351707AE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4'b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01 :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4'b1110; end  </w:t>
            </w:r>
          </w:p>
          <w:p w14:paraId="4F8E7B92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4'b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0 :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4'b1010; end</w:t>
            </w:r>
          </w:p>
          <w:p w14:paraId="28277651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4'b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111 :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4'b1011; end  </w:t>
            </w:r>
          </w:p>
          <w:p w14:paraId="0CF2D8F2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4'b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0 :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4'b1011; end  </w:t>
            </w:r>
          </w:p>
          <w:p w14:paraId="5B797562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4'b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001 :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4'b1001; end         </w:t>
            </w:r>
          </w:p>
          <w:p w14:paraId="5D9916A7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fault :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begin z = 4'b1111; end</w:t>
            </w:r>
          </w:p>
          <w:p w14:paraId="5506EDA4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</w:p>
          <w:p w14:paraId="05D798C7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3B0CC8DC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lse</w:t>
            </w:r>
          </w:p>
          <w:p w14:paraId="74826D18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z = 4'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111;</w:t>
            </w:r>
            <w:proofErr w:type="gram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</w:p>
          <w:p w14:paraId="4AA0355E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ableLED</w:t>
            </w:r>
            <w:proofErr w:type="spellEnd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7F2C3687" w14:textId="77777777" w:rsidR="001531BF" w:rsidRPr="001531BF" w:rsidRDefault="001531BF" w:rsidP="001531B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01ED2E5F" w14:textId="5E34E203" w:rsidR="00CC410C" w:rsidRDefault="001531BF" w:rsidP="001531BF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531B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bookmarkEnd w:id="2"/>
    <w:p w14:paraId="3503575E" w14:textId="77777777" w:rsidR="00587189" w:rsidRDefault="007409B4" w:rsidP="0058718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1531BF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2B17F1EB" w14:textId="77777777" w:rsidR="00587189" w:rsidRPr="00DE2A6B" w:rsidRDefault="00587189" w:rsidP="00587189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>
        <w:rPr>
          <w:rFonts w:ascii="Times New Roman" w:hAnsi="Times New Roman" w:cs="Times New Roman"/>
          <w:b/>
          <w:bCs/>
          <w:color w:val="auto"/>
        </w:rPr>
        <w:t>3</w:t>
      </w:r>
    </w:p>
    <w:p w14:paraId="6CFF4CF7" w14:textId="5502561B" w:rsidR="001F3B80" w:rsidRDefault="00937421" w:rsidP="00DC17DA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DC17DA">
        <w:rPr>
          <w:rFonts w:ascii="Times New Roman" w:hAnsi="Times New Roman" w:cs="Times New Roman"/>
          <w:sz w:val="24"/>
          <w:szCs w:val="24"/>
        </w:rPr>
        <w:t xml:space="preserve">Task 3, </w:t>
      </w:r>
      <w:r w:rsidR="00D337D0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7368B1">
        <w:rPr>
          <w:rFonts w:ascii="Times New Roman" w:hAnsi="Times New Roman" w:cs="Times New Roman"/>
          <w:sz w:val="24"/>
          <w:szCs w:val="24"/>
        </w:rPr>
        <w:t>d</w:t>
      </w:r>
      <w:r w:rsidR="007368B1" w:rsidRPr="007368B1">
        <w:rPr>
          <w:rFonts w:ascii="Times New Roman" w:hAnsi="Times New Roman" w:cs="Times New Roman"/>
          <w:sz w:val="24"/>
          <w:szCs w:val="24"/>
        </w:rPr>
        <w:t>esign a one-second pulse generator</w:t>
      </w:r>
      <w:r w:rsidR="007368B1">
        <w:rPr>
          <w:rFonts w:ascii="Times New Roman" w:hAnsi="Times New Roman" w:cs="Times New Roman"/>
          <w:sz w:val="24"/>
          <w:szCs w:val="24"/>
        </w:rPr>
        <w:t xml:space="preserve"> using </w:t>
      </w:r>
      <w:r w:rsidR="007368B1" w:rsidRPr="007368B1">
        <w:rPr>
          <w:rFonts w:ascii="Times New Roman" w:hAnsi="Times New Roman" w:cs="Times New Roman"/>
          <w:sz w:val="24"/>
          <w:szCs w:val="24"/>
        </w:rPr>
        <w:t xml:space="preserve">the clocking wizard to generate </w:t>
      </w:r>
      <w:r w:rsidR="001C30A6">
        <w:rPr>
          <w:rFonts w:ascii="Times New Roman" w:hAnsi="Times New Roman" w:cs="Times New Roman"/>
          <w:sz w:val="24"/>
          <w:szCs w:val="24"/>
        </w:rPr>
        <w:t xml:space="preserve">a </w:t>
      </w:r>
      <w:r w:rsidR="007368B1" w:rsidRPr="007368B1">
        <w:rPr>
          <w:rFonts w:ascii="Times New Roman" w:hAnsi="Times New Roman" w:cs="Times New Roman"/>
          <w:sz w:val="24"/>
          <w:szCs w:val="24"/>
        </w:rPr>
        <w:t>5 MHz clock</w:t>
      </w:r>
      <w:r w:rsidR="007368B1">
        <w:rPr>
          <w:rFonts w:ascii="Times New Roman" w:hAnsi="Times New Roman" w:cs="Times New Roman"/>
          <w:sz w:val="24"/>
          <w:szCs w:val="24"/>
        </w:rPr>
        <w:t xml:space="preserve">. This was our first time using the </w:t>
      </w:r>
      <w:r w:rsidR="007145A0">
        <w:rPr>
          <w:rFonts w:ascii="Times New Roman" w:hAnsi="Times New Roman" w:cs="Times New Roman"/>
          <w:sz w:val="24"/>
          <w:szCs w:val="24"/>
        </w:rPr>
        <w:t xml:space="preserve">clocking wizard, so it was confusing at first to set </w:t>
      </w:r>
      <w:r w:rsidR="001C30A6">
        <w:rPr>
          <w:rFonts w:ascii="Times New Roman" w:hAnsi="Times New Roman" w:cs="Times New Roman"/>
          <w:sz w:val="24"/>
          <w:szCs w:val="24"/>
        </w:rPr>
        <w:t xml:space="preserve">it </w:t>
      </w:r>
      <w:r w:rsidR="007145A0">
        <w:rPr>
          <w:rFonts w:ascii="Times New Roman" w:hAnsi="Times New Roman" w:cs="Times New Roman"/>
          <w:sz w:val="24"/>
          <w:szCs w:val="24"/>
        </w:rPr>
        <w:t>up correctly.</w:t>
      </w:r>
      <w:r w:rsidR="000B6115">
        <w:rPr>
          <w:rFonts w:ascii="Times New Roman" w:hAnsi="Times New Roman" w:cs="Times New Roman"/>
          <w:sz w:val="24"/>
          <w:szCs w:val="24"/>
        </w:rPr>
        <w:t xml:space="preserve"> I did figure out the code and it can be seen in </w:t>
      </w:r>
      <w:r w:rsidR="000B6115" w:rsidRPr="000B6115">
        <w:rPr>
          <w:rFonts w:ascii="Times New Roman" w:hAnsi="Times New Roman" w:cs="Times New Roman"/>
          <w:i/>
          <w:iCs/>
          <w:sz w:val="24"/>
          <w:szCs w:val="24"/>
        </w:rPr>
        <w:t>Code 3</w:t>
      </w:r>
      <w:r w:rsidR="000B6115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5895683E" w14:textId="331CAEF9" w:rsidR="006B086E" w:rsidRDefault="001F3B80" w:rsidP="001F3B80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D72210F" w14:textId="77777777" w:rsidR="00BB0F3F" w:rsidRPr="00271B35" w:rsidRDefault="00BB0F3F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1609A0" w14:paraId="384152C2" w14:textId="77777777" w:rsidTr="0045734B">
        <w:trPr>
          <w:jc w:val="center"/>
        </w:trPr>
        <w:tc>
          <w:tcPr>
            <w:tcW w:w="4405" w:type="dxa"/>
          </w:tcPr>
          <w:p w14:paraId="79153FD9" w14:textId="77777777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clk_wiz_0 </w:t>
            </w:r>
            <w:proofErr w:type="spell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st</w:t>
            </w:r>
            <w:proofErr w:type="spellEnd"/>
            <w:proofErr w:type="gram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.clk</w:t>
            </w:r>
            <w:proofErr w:type="gramEnd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_in1(</w:t>
            </w:r>
            <w:proofErr w:type="spell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_in</w:t>
            </w:r>
            <w:proofErr w:type="spellEnd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clk_out1(</w:t>
            </w:r>
            <w:proofErr w:type="spell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_out</w:t>
            </w:r>
            <w:proofErr w:type="spellEnd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locked(lock));</w:t>
            </w:r>
          </w:p>
          <w:p w14:paraId="3F3F73A6" w14:textId="6F8A46A0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gram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.enable</w:t>
            </w:r>
            <w:proofErr w:type="gramEnd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enable), .Q(Q));</w:t>
            </w:r>
          </w:p>
          <w:p w14:paraId="00447F0D" w14:textId="77777777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5ECABDBC" w14:textId="066545C4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teger 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</w:t>
            </w: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2DDAEFD" w14:textId="77777777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2D8EF208" w14:textId="6DCC906F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@ (</w:t>
            </w:r>
            <w:proofErr w:type="spell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osedge</w:t>
            </w:r>
            <w:proofErr w:type="spellEnd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spell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_out</w:t>
            </w:r>
            <w:proofErr w:type="spellEnd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or </w:t>
            </w:r>
            <w:proofErr w:type="spell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osedge</w:t>
            </w:r>
            <w:proofErr w:type="spellEnd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set</w:t>
            </w: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5FE7F9BE" w14:textId="77777777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begin</w:t>
            </w:r>
          </w:p>
          <w:p w14:paraId="6164C9E2" w14:textId="6107A360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if(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set</w:t>
            </w: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72A1D776" w14:textId="77777777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Q=</w:t>
            </w:r>
            <w:proofErr w:type="gram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</w:p>
          <w:p w14:paraId="45D3CD71" w14:textId="77777777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lse</w:t>
            </w:r>
          </w:p>
          <w:p w14:paraId="697D4064" w14:textId="746B92D6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if (enable)</w:t>
            </w:r>
          </w:p>
          <w:p w14:paraId="051C1C17" w14:textId="4C7265D9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begin</w:t>
            </w:r>
          </w:p>
          <w:p w14:paraId="226E5714" w14:textId="60BC04FB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if (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</w:t>
            </w: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=2500000) </w:t>
            </w:r>
          </w:p>
          <w:p w14:paraId="7E0F60FF" w14:textId="1567911A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begin</w:t>
            </w:r>
          </w:p>
          <w:p w14:paraId="2F090276" w14:textId="58FA4CF7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Q &lt;= ~</w:t>
            </w:r>
            <w:proofErr w:type="gram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</w:p>
          <w:p w14:paraId="07B02B08" w14:textId="7E24E9A5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</w:t>
            </w: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C6F944C" w14:textId="0513976F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end</w:t>
            </w:r>
          </w:p>
          <w:p w14:paraId="2F98D88A" w14:textId="35D62F67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else</w:t>
            </w:r>
          </w:p>
          <w:p w14:paraId="15B7F110" w14:textId="5C2458FE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</w:t>
            </w: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</w:t>
            </w: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gram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+1;</w:t>
            </w:r>
            <w:proofErr w:type="gramEnd"/>
          </w:p>
          <w:p w14:paraId="4CA7BEDD" w14:textId="4E023801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end                </w:t>
            </w:r>
          </w:p>
          <w:p w14:paraId="5A520C22" w14:textId="77777777" w:rsidR="000B6115" w:rsidRPr="000B6115" w:rsidRDefault="000B6115" w:rsidP="000B611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          </w:t>
            </w:r>
          </w:p>
          <w:p w14:paraId="505DC452" w14:textId="18A86B1E" w:rsidR="001609A0" w:rsidRDefault="000B6115" w:rsidP="000B6115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B611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069A4278" w14:textId="3C080507" w:rsidR="000D2B10" w:rsidRDefault="001609A0" w:rsidP="00271B3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6E47D8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560C96F4" w14:textId="03931FB5" w:rsidR="00950129" w:rsidRDefault="000D2B10" w:rsidP="000D2B10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5A6EED64" w14:textId="09E67D7F" w:rsidR="00B679F7" w:rsidRPr="00DE2A6B" w:rsidRDefault="00271B35" w:rsidP="00B679F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</w:t>
      </w:r>
      <w:r w:rsidR="00B679F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B679F7">
        <w:rPr>
          <w:rFonts w:ascii="Times New Roman" w:hAnsi="Times New Roman" w:cs="Times New Roman"/>
          <w:b/>
          <w:bCs/>
          <w:color w:val="auto"/>
        </w:rPr>
        <w:t>4</w:t>
      </w:r>
    </w:p>
    <w:p w14:paraId="1DB9EC17" w14:textId="46CE0303" w:rsidR="00661B8D" w:rsidRPr="008023FC" w:rsidRDefault="00893DA8" w:rsidP="008023F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27660A">
        <w:rPr>
          <w:rFonts w:ascii="Times New Roman" w:hAnsi="Times New Roman" w:cs="Times New Roman"/>
          <w:sz w:val="24"/>
          <w:szCs w:val="24"/>
        </w:rPr>
        <w:t>Task</w:t>
      </w:r>
      <w:r>
        <w:rPr>
          <w:rFonts w:ascii="Times New Roman" w:hAnsi="Times New Roman" w:cs="Times New Roman"/>
          <w:sz w:val="24"/>
          <w:szCs w:val="24"/>
        </w:rPr>
        <w:t xml:space="preserve">, we were asked to </w:t>
      </w:r>
      <w:bookmarkStart w:id="3" w:name="_Hlk64733090"/>
      <w:r w:rsidR="00FC1C8B">
        <w:rPr>
          <w:rFonts w:ascii="Times New Roman" w:hAnsi="Times New Roman" w:cs="Times New Roman"/>
          <w:sz w:val="24"/>
          <w:szCs w:val="24"/>
        </w:rPr>
        <w:t>m</w:t>
      </w:r>
      <w:r w:rsidR="00FC1C8B" w:rsidRPr="00FC1C8B">
        <w:rPr>
          <w:rFonts w:ascii="Times New Roman" w:hAnsi="Times New Roman" w:cs="Times New Roman"/>
          <w:sz w:val="24"/>
          <w:szCs w:val="24"/>
        </w:rPr>
        <w:t>odify the design of task 2 in lab 2</w:t>
      </w:r>
      <w:r w:rsidR="00FC1C8B">
        <w:rPr>
          <w:rFonts w:ascii="Times New Roman" w:hAnsi="Times New Roman" w:cs="Times New Roman"/>
          <w:sz w:val="24"/>
          <w:szCs w:val="24"/>
        </w:rPr>
        <w:t xml:space="preserve"> </w:t>
      </w:r>
      <w:r w:rsidR="00FC1C8B" w:rsidRPr="00FC1C8B">
        <w:rPr>
          <w:rFonts w:ascii="Times New Roman" w:hAnsi="Times New Roman" w:cs="Times New Roman"/>
          <w:sz w:val="24"/>
          <w:szCs w:val="24"/>
        </w:rPr>
        <w:t>to display the 4-bit binary inputs converted to BCD values on two 7-segment displays</w:t>
      </w:r>
      <w:r w:rsidR="00FC1C8B">
        <w:rPr>
          <w:rFonts w:ascii="Times New Roman" w:hAnsi="Times New Roman" w:cs="Times New Roman"/>
          <w:sz w:val="24"/>
          <w:szCs w:val="24"/>
        </w:rPr>
        <w:t>. The display would show the same number on 2 7-</w:t>
      </w:r>
      <w:r w:rsidR="001C30A6">
        <w:rPr>
          <w:rFonts w:ascii="Times New Roman" w:hAnsi="Times New Roman" w:cs="Times New Roman"/>
          <w:sz w:val="24"/>
          <w:szCs w:val="24"/>
        </w:rPr>
        <w:t>s</w:t>
      </w:r>
      <w:r w:rsidR="00FC1C8B">
        <w:rPr>
          <w:rFonts w:ascii="Times New Roman" w:hAnsi="Times New Roman" w:cs="Times New Roman"/>
          <w:sz w:val="24"/>
          <w:szCs w:val="24"/>
        </w:rPr>
        <w:t xml:space="preserve">egment displays by using the clock to refresh each display. The design can be seen in </w:t>
      </w:r>
      <w:r w:rsidR="008023FC" w:rsidRPr="008023FC">
        <w:rPr>
          <w:rFonts w:ascii="Times New Roman" w:hAnsi="Times New Roman" w:cs="Times New Roman"/>
          <w:i/>
          <w:iCs/>
          <w:sz w:val="24"/>
          <w:szCs w:val="24"/>
        </w:rPr>
        <w:t>Code 4</w:t>
      </w:r>
      <w:r w:rsidR="008023FC">
        <w:rPr>
          <w:rFonts w:ascii="Times New Roman" w:hAnsi="Times New Roman" w:cs="Times New Roman"/>
          <w:sz w:val="24"/>
          <w:szCs w:val="24"/>
        </w:rPr>
        <w:t xml:space="preserve"> below.</w:t>
      </w:r>
      <w:bookmarkEnd w:id="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7001A6" w14:paraId="34D3015B" w14:textId="77777777" w:rsidTr="00CF23FF">
        <w:trPr>
          <w:jc w:val="center"/>
        </w:trPr>
        <w:tc>
          <w:tcPr>
            <w:tcW w:w="4405" w:type="dxa"/>
          </w:tcPr>
          <w:p w14:paraId="5F2140F9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clk_wiz_0 </w:t>
            </w:r>
            <w:proofErr w:type="spell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st</w:t>
            </w:r>
            <w:proofErr w:type="spellEnd"/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.clk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_in1(</w:t>
            </w:r>
            <w:proofErr w:type="spell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_in</w:t>
            </w:r>
            <w:proofErr w:type="spell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clk_out1(</w:t>
            </w:r>
            <w:proofErr w:type="spell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_out</w:t>
            </w:r>
            <w:proofErr w:type="spell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locked(lock));</w:t>
            </w:r>
          </w:p>
          <w:p w14:paraId="19C66787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6B7E5C10" w14:textId="499FD763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teger 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</w:t>
            </w: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99ED097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0CB51796" w14:textId="3719CF3F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@ (</w:t>
            </w:r>
            <w:proofErr w:type="spell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osedge</w:t>
            </w:r>
            <w:proofErr w:type="spell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spell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_out</w:t>
            </w:r>
            <w:proofErr w:type="spell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or </w:t>
            </w:r>
            <w:proofErr w:type="spell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osedge</w:t>
            </w:r>
            <w:proofErr w:type="spell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set</w:t>
            </w: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1A568A18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begin</w:t>
            </w:r>
          </w:p>
          <w:p w14:paraId="04FC81D4" w14:textId="1F886024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if(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set</w:t>
            </w: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660D63F3" w14:textId="023191C8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Q=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</w:p>
          <w:p w14:paraId="2AC05B7D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lse</w:t>
            </w:r>
          </w:p>
          <w:p w14:paraId="308287B4" w14:textId="7E64F761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if (enable)</w:t>
            </w:r>
          </w:p>
          <w:p w14:paraId="1A9CCE33" w14:textId="40D085B6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begin</w:t>
            </w:r>
          </w:p>
          <w:p w14:paraId="0C9F2AC9" w14:textId="531A3DFF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if (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</w:t>
            </w: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=10000) </w:t>
            </w:r>
          </w:p>
          <w:p w14:paraId="51391398" w14:textId="355B70B2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begin</w:t>
            </w:r>
          </w:p>
          <w:p w14:paraId="15B19F5D" w14:textId="2657605D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Q &lt;= ~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</w:p>
          <w:p w14:paraId="5A3B70E6" w14:textId="02FB530A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</w:t>
            </w: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56717A6" w14:textId="0029259C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end</w:t>
            </w:r>
          </w:p>
          <w:p w14:paraId="4F030AF4" w14:textId="25B1D4B8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else</w:t>
            </w:r>
          </w:p>
          <w:p w14:paraId="42C80FB4" w14:textId="044FDA4A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</w:t>
            </w: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r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</w:t>
            </w: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+1;</w:t>
            </w:r>
            <w:proofErr w:type="gramEnd"/>
          </w:p>
          <w:p w14:paraId="100F36CC" w14:textId="1A7219C3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end                </w:t>
            </w:r>
          </w:p>
          <w:p w14:paraId="32B5F1BF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          </w:t>
            </w:r>
          </w:p>
          <w:p w14:paraId="09080ABA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149028FC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@(Q)</w:t>
            </w:r>
          </w:p>
          <w:p w14:paraId="798113D9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begin</w:t>
            </w:r>
          </w:p>
          <w:p w14:paraId="67E376E6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f (Q)</w:t>
            </w:r>
          </w:p>
          <w:p w14:paraId="1C553431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begin</w:t>
            </w:r>
          </w:p>
          <w:p w14:paraId="0BBFFF17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AN = 8'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1111110;</w:t>
            </w:r>
            <w:proofErr w:type="gramEnd"/>
          </w:p>
          <w:p w14:paraId="5FA9CD2D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case(</w:t>
            </w:r>
            <w:proofErr w:type="spell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_out</w:t>
            </w:r>
            <w:proofErr w:type="spell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10311D8E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0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00001;</w:t>
            </w:r>
          </w:p>
          <w:p w14:paraId="47477AC5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1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1001111;</w:t>
            </w:r>
          </w:p>
          <w:p w14:paraId="1C3DBB86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2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10010;</w:t>
            </w:r>
          </w:p>
          <w:p w14:paraId="074FC2FF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3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00110;</w:t>
            </w:r>
          </w:p>
          <w:p w14:paraId="19F876C6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4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1001100;</w:t>
            </w:r>
          </w:p>
          <w:p w14:paraId="6BF13E01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5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100100;</w:t>
            </w:r>
          </w:p>
          <w:p w14:paraId="20E48F6C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6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100000;</w:t>
            </w:r>
          </w:p>
          <w:p w14:paraId="7B5EDACD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7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01111;</w:t>
            </w:r>
          </w:p>
          <w:p w14:paraId="00FCF000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8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00000;</w:t>
            </w:r>
          </w:p>
          <w:p w14:paraId="028FD77E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9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00100;</w:t>
            </w:r>
          </w:p>
          <w:p w14:paraId="634AA5AF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default: seg0=7'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x;</w:t>
            </w:r>
            <w:proofErr w:type="gramEnd"/>
          </w:p>
          <w:p w14:paraId="41C316A8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spell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</w:p>
          <w:p w14:paraId="744901B8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2FD3F61E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lse</w:t>
            </w:r>
          </w:p>
          <w:p w14:paraId="7195A38E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 xml:space="preserve">        begin</w:t>
            </w:r>
          </w:p>
          <w:p w14:paraId="14B06371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AN = 8'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1111101;</w:t>
            </w:r>
            <w:proofErr w:type="gramEnd"/>
          </w:p>
          <w:p w14:paraId="4DE3AC68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case(z)</w:t>
            </w:r>
          </w:p>
          <w:p w14:paraId="325A0120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0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00001;</w:t>
            </w:r>
          </w:p>
          <w:p w14:paraId="41E9FF51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1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1001111;</w:t>
            </w:r>
          </w:p>
          <w:p w14:paraId="48F4A655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2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10010;</w:t>
            </w:r>
          </w:p>
          <w:p w14:paraId="6C9DF7E6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3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00110;</w:t>
            </w:r>
          </w:p>
          <w:p w14:paraId="033C176A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4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1001100;</w:t>
            </w:r>
          </w:p>
          <w:p w14:paraId="335ADD81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5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100100;</w:t>
            </w:r>
          </w:p>
          <w:p w14:paraId="3FF066D9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6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100000;</w:t>
            </w:r>
          </w:p>
          <w:p w14:paraId="04A65A2B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7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01111;</w:t>
            </w:r>
          </w:p>
          <w:p w14:paraId="7CDDD419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8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00000;</w:t>
            </w:r>
          </w:p>
          <w:p w14:paraId="651EB0ED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9 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:seg</w:t>
            </w:r>
            <w:proofErr w:type="gramEnd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=7'b0000100;</w:t>
            </w:r>
          </w:p>
          <w:p w14:paraId="65765906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default: seg0=7'</w:t>
            </w:r>
            <w:proofErr w:type="gram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x;</w:t>
            </w:r>
            <w:proofErr w:type="gramEnd"/>
          </w:p>
          <w:p w14:paraId="08422EB9" w14:textId="77777777" w:rsidR="00AF0782" w:rsidRPr="00AF0782" w:rsidRDefault="00AF0782" w:rsidP="00AF078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spellStart"/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</w:p>
          <w:p w14:paraId="67EAC6A1" w14:textId="6E072621" w:rsidR="007001A6" w:rsidRDefault="00AF0782" w:rsidP="00AF078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F078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</w:tc>
      </w:tr>
    </w:tbl>
    <w:p w14:paraId="453EA747" w14:textId="77777777" w:rsidR="00AF0782" w:rsidRDefault="007001A6" w:rsidP="00AF078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t>Code</w:t>
      </w:r>
      <w:r w:rsidR="00661B8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 w:rsidR="00AF0782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4</w:t>
      </w:r>
    </w:p>
    <w:p w14:paraId="5E55A559" w14:textId="77777777" w:rsidR="00AF0782" w:rsidRPr="00DE2A6B" w:rsidRDefault="00AF0782" w:rsidP="00AF0782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 5</w:t>
      </w:r>
    </w:p>
    <w:p w14:paraId="253B89EE" w14:textId="642A5364" w:rsidR="00DE6628" w:rsidRDefault="00A43079" w:rsidP="00DE6628">
      <w:pPr>
        <w:spacing w:line="480" w:lineRule="auto"/>
        <w:ind w:firstLine="720"/>
        <w:jc w:val="both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2240BD">
        <w:rPr>
          <w:rFonts w:ascii="Times New Roman" w:hAnsi="Times New Roman" w:cs="Times New Roman"/>
          <w:sz w:val="24"/>
          <w:szCs w:val="24"/>
        </w:rPr>
        <w:t>Task 5</w:t>
      </w:r>
      <w:r w:rsidR="0057071F">
        <w:rPr>
          <w:rFonts w:ascii="Times New Roman" w:hAnsi="Times New Roman" w:cs="Times New Roman"/>
          <w:sz w:val="24"/>
          <w:szCs w:val="24"/>
        </w:rPr>
        <w:t xml:space="preserve">, </w:t>
      </w:r>
      <w:r w:rsidR="00B05D71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5F174A">
        <w:rPr>
          <w:rFonts w:ascii="Times New Roman" w:hAnsi="Times New Roman" w:cs="Times New Roman"/>
          <w:sz w:val="24"/>
          <w:szCs w:val="24"/>
        </w:rPr>
        <w:t>use</w:t>
      </w:r>
      <w:r w:rsidR="005F174A" w:rsidRPr="005F174A">
        <w:rPr>
          <w:rFonts w:ascii="Times New Roman" w:hAnsi="Times New Roman" w:cs="Times New Roman"/>
          <w:sz w:val="24"/>
          <w:szCs w:val="24"/>
        </w:rPr>
        <w:t xml:space="preserve"> the IP Catalog to generate a simple 4-bit counter core </w:t>
      </w:r>
      <w:r w:rsidR="001C30A6">
        <w:rPr>
          <w:rFonts w:ascii="Times New Roman" w:hAnsi="Times New Roman" w:cs="Times New Roman"/>
          <w:sz w:val="24"/>
          <w:szCs w:val="24"/>
        </w:rPr>
        <w:t>that</w:t>
      </w:r>
      <w:r w:rsidR="005F174A" w:rsidRPr="005F174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F174A" w:rsidRPr="005F174A">
        <w:rPr>
          <w:rFonts w:ascii="Times New Roman" w:hAnsi="Times New Roman" w:cs="Times New Roman"/>
          <w:sz w:val="24"/>
          <w:szCs w:val="24"/>
        </w:rPr>
        <w:t>counts up</w:t>
      </w:r>
      <w:proofErr w:type="gramEnd"/>
      <w:r w:rsidR="005F174A" w:rsidRPr="005F174A">
        <w:rPr>
          <w:rFonts w:ascii="Times New Roman" w:hAnsi="Times New Roman" w:cs="Times New Roman"/>
          <w:sz w:val="24"/>
          <w:szCs w:val="24"/>
        </w:rPr>
        <w:t xml:space="preserve"> from 0 to 9</w:t>
      </w:r>
      <w:r w:rsidR="005F174A">
        <w:rPr>
          <w:rFonts w:ascii="Times New Roman" w:hAnsi="Times New Roman" w:cs="Times New Roman"/>
          <w:sz w:val="24"/>
          <w:szCs w:val="24"/>
        </w:rPr>
        <w:t>. I was never able to figure out a correct design for task 5 and therefore did not</w:t>
      </w:r>
      <w:r w:rsidR="00DE6628">
        <w:rPr>
          <w:rFonts w:ascii="Times New Roman" w:hAnsi="Times New Roman" w:cs="Times New Roman"/>
          <w:sz w:val="24"/>
          <w:szCs w:val="24"/>
        </w:rPr>
        <w:t xml:space="preserve"> test code in </w:t>
      </w:r>
      <w:r w:rsidR="001C30A6">
        <w:rPr>
          <w:rFonts w:ascii="Times New Roman" w:hAnsi="Times New Roman" w:cs="Times New Roman"/>
          <w:sz w:val="24"/>
          <w:szCs w:val="24"/>
        </w:rPr>
        <w:t xml:space="preserve">the </w:t>
      </w:r>
      <w:r w:rsidR="00DE6628">
        <w:rPr>
          <w:rFonts w:ascii="Times New Roman" w:hAnsi="Times New Roman" w:cs="Times New Roman"/>
          <w:sz w:val="24"/>
          <w:szCs w:val="24"/>
        </w:rPr>
        <w:t>lab.</w:t>
      </w:r>
    </w:p>
    <w:p w14:paraId="7DB72225" w14:textId="77777777" w:rsidR="00DE6628" w:rsidRDefault="00DE6628" w:rsidP="00DE6628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 6</w:t>
      </w:r>
    </w:p>
    <w:p w14:paraId="7EBED715" w14:textId="759AE000" w:rsidR="006C4DB0" w:rsidRDefault="00474DD6" w:rsidP="00277CD7">
      <w:pPr>
        <w:spacing w:line="480" w:lineRule="auto"/>
        <w:ind w:firstLine="72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ask 6, we were asked</w:t>
      </w:r>
      <w:r w:rsidR="001C30A6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77CD7">
        <w:rPr>
          <w:rFonts w:ascii="Times New Roman" w:hAnsi="Times New Roman" w:cs="Times New Roman"/>
          <w:sz w:val="24"/>
          <w:szCs w:val="24"/>
        </w:rPr>
        <w:t>d</w:t>
      </w:r>
      <w:r w:rsidR="00277CD7" w:rsidRPr="00277CD7">
        <w:rPr>
          <w:rFonts w:ascii="Times New Roman" w:hAnsi="Times New Roman" w:cs="Times New Roman"/>
          <w:sz w:val="24"/>
          <w:szCs w:val="24"/>
        </w:rPr>
        <w:t xml:space="preserve">esign a carry-look-ahead adder </w:t>
      </w:r>
      <w:proofErr w:type="gramStart"/>
      <w:r w:rsidR="00277CD7" w:rsidRPr="00277CD7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277CD7" w:rsidRPr="00277CD7">
        <w:rPr>
          <w:rFonts w:ascii="Times New Roman" w:hAnsi="Times New Roman" w:cs="Times New Roman"/>
          <w:sz w:val="24"/>
          <w:szCs w:val="24"/>
        </w:rPr>
        <w:t xml:space="preserve"> that you designed in Lab 2 but using gate-level</w:t>
      </w:r>
      <w:r w:rsidR="001C30A6">
        <w:rPr>
          <w:rFonts w:ascii="Times New Roman" w:hAnsi="Times New Roman" w:cs="Times New Roman"/>
          <w:sz w:val="24"/>
          <w:szCs w:val="24"/>
        </w:rPr>
        <w:t xml:space="preserve"> </w:t>
      </w:r>
      <w:r w:rsidR="00277CD7" w:rsidRPr="00277CD7">
        <w:rPr>
          <w:rFonts w:ascii="Times New Roman" w:hAnsi="Times New Roman" w:cs="Times New Roman"/>
          <w:sz w:val="24"/>
          <w:szCs w:val="24"/>
        </w:rPr>
        <w:t>modeling.</w:t>
      </w:r>
      <w:r w:rsidR="00277CD7">
        <w:rPr>
          <w:rFonts w:ascii="Times New Roman" w:hAnsi="Times New Roman" w:cs="Times New Roman"/>
          <w:sz w:val="24"/>
          <w:szCs w:val="24"/>
        </w:rPr>
        <w:t xml:space="preserve"> This was a very tedious task and I wish we did not have to design gate-level modeling. I do believe I got the code working and my design can be seen below in </w:t>
      </w:r>
      <w:r w:rsidR="00277CD7" w:rsidRPr="00277CD7">
        <w:rPr>
          <w:rFonts w:ascii="Times New Roman" w:hAnsi="Times New Roman" w:cs="Times New Roman"/>
          <w:i/>
          <w:iCs/>
          <w:sz w:val="24"/>
          <w:szCs w:val="24"/>
        </w:rPr>
        <w:t>Code 6.</w:t>
      </w:r>
    </w:p>
    <w:p w14:paraId="6924BFF4" w14:textId="5C3AE96A" w:rsidR="00BF2573" w:rsidRPr="006C4DB0" w:rsidRDefault="006C4DB0" w:rsidP="006C4DB0">
      <w:pPr>
        <w:spacing w:line="259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25"/>
      </w:tblGrid>
      <w:tr w:rsidR="009846B5" w:rsidRPr="009034C9" w14:paraId="081D4E78" w14:textId="77777777" w:rsidTr="00346495">
        <w:trPr>
          <w:jc w:val="center"/>
        </w:trPr>
        <w:tc>
          <w:tcPr>
            <w:tcW w:w="6925" w:type="dxa"/>
          </w:tcPr>
          <w:p w14:paraId="7C82E8E2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 xml:space="preserve">nor #1 (g2, 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[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], b[0]);</w:t>
            </w:r>
          </w:p>
          <w:p w14:paraId="452D1658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and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1 (g3, 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[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0], b[0]);    </w:t>
            </w:r>
          </w:p>
          <w:p w14:paraId="6DBF0BB4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1, ~g2, g3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5530DB25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4, ~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g3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4E5403DD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#1 (g5, g4, g2); // g5 is the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for the second bit 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dder</w:t>
            </w:r>
            <w:proofErr w:type="gramEnd"/>
          </w:p>
          <w:p w14:paraId="082524EF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xor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4 (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[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0], g1,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;    </w:t>
            </w:r>
          </w:p>
          <w:p w14:paraId="14068AAB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</w:t>
            </w:r>
          </w:p>
          <w:p w14:paraId="5A026B2E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#1 (g7, 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[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], b[1]);</w:t>
            </w:r>
          </w:p>
          <w:p w14:paraId="29D6B23B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and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1 (g8, 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[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1], b[1]);    </w:t>
            </w:r>
          </w:p>
          <w:p w14:paraId="2C805834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6, ~g7, g8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52C48367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9, ~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g3, g8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57F1EF51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11, g8, g2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7776DBA7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#1 (g10, g9, g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1,g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7); // g10 is the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for the third bit adder</w:t>
            </w:r>
          </w:p>
          <w:p w14:paraId="25D57EB8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xor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4 (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[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], g5, g6);</w:t>
            </w:r>
          </w:p>
          <w:p w14:paraId="0A6B25CC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</w:t>
            </w:r>
          </w:p>
          <w:p w14:paraId="4B95CB7D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#1 (g13, 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[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2], b[2]);</w:t>
            </w:r>
          </w:p>
          <w:p w14:paraId="4CAC6615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and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1 (g14, 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[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2], b[2]);        </w:t>
            </w:r>
          </w:p>
          <w:p w14:paraId="0CD50E25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12, ~g13, g14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648C651A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15, ~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g3, g8, g14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790F711B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17, g8, g14, g2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607310C4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18, g14, g7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39572810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#1 (g16, g15, g17, g18, g13); // g16 is the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for the fourth bit 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dder</w:t>
            </w:r>
            <w:proofErr w:type="gramEnd"/>
          </w:p>
          <w:p w14:paraId="5FA8C720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xor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4 (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[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2], g10, g12);</w:t>
            </w:r>
          </w:p>
          <w:p w14:paraId="68EC043E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</w:t>
            </w:r>
          </w:p>
          <w:p w14:paraId="416BB4C3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#1 (g20, 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[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], b[3]);</w:t>
            </w:r>
          </w:p>
          <w:p w14:paraId="5C026871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and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1 (g21, a[3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],b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[3]);        </w:t>
            </w:r>
          </w:p>
          <w:p w14:paraId="636D9B74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19, ~g20, g21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7EF19A43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22, ~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g3, g8, g14, g21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15B7F67A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23, g8, g14, g21, g2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4D775CCB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24, g7, g21, g14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772FB39B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3 (g25, g21, g13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7C0A35AB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#1 (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out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g22, g23, g24, g25, g20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2EB9E4C6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xor</w:t>
            </w:r>
            <w:proofErr w:type="spell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4(</w:t>
            </w:r>
            <w:proofErr w:type="gram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[</w:t>
            </w:r>
            <w:proofErr w:type="gramEnd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], g16, g19);</w:t>
            </w:r>
          </w:p>
          <w:p w14:paraId="2C8A38F4" w14:textId="77777777" w:rsidR="00346495" w:rsidRPr="00346495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</w:t>
            </w:r>
          </w:p>
          <w:p w14:paraId="7E4715D3" w14:textId="4DB7A4E2" w:rsidR="009846B5" w:rsidRPr="009034C9" w:rsidRDefault="00346495" w:rsidP="0034649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34649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67580D29" w14:textId="12A3295F" w:rsidR="009846B5" w:rsidRDefault="009846B5" w:rsidP="009846B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34649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6</w:t>
      </w:r>
    </w:p>
    <w:p w14:paraId="030EE6D4" w14:textId="6B79C08D" w:rsidR="0074272A" w:rsidRDefault="0074272A" w:rsidP="007427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 7</w:t>
      </w:r>
    </w:p>
    <w:p w14:paraId="123C240B" w14:textId="43A57E9A" w:rsidR="000C67C4" w:rsidRPr="005B269C" w:rsidRDefault="0074272A" w:rsidP="005B269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ask </w:t>
      </w:r>
      <w:r w:rsidR="00C804CF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we were asked to </w:t>
      </w:r>
      <w:r w:rsidR="00297BF2">
        <w:rPr>
          <w:rFonts w:ascii="Times New Roman" w:hAnsi="Times New Roman" w:cs="Times New Roman"/>
          <w:sz w:val="24"/>
          <w:szCs w:val="24"/>
        </w:rPr>
        <w:t>m</w:t>
      </w:r>
      <w:r w:rsidR="00297BF2" w:rsidRPr="00297BF2">
        <w:rPr>
          <w:rFonts w:ascii="Times New Roman" w:hAnsi="Times New Roman" w:cs="Times New Roman"/>
          <w:sz w:val="24"/>
          <w:szCs w:val="24"/>
        </w:rPr>
        <w:t>odify the carry-look-ahead adder of task 6</w:t>
      </w:r>
      <w:r w:rsidR="00297BF2">
        <w:rPr>
          <w:rFonts w:ascii="Times New Roman" w:hAnsi="Times New Roman" w:cs="Times New Roman"/>
          <w:sz w:val="24"/>
          <w:szCs w:val="24"/>
        </w:rPr>
        <w:t xml:space="preserve"> </w:t>
      </w:r>
      <w:r w:rsidR="00297BF2" w:rsidRPr="00297BF2">
        <w:rPr>
          <w:rFonts w:ascii="Times New Roman" w:hAnsi="Times New Roman" w:cs="Times New Roman"/>
          <w:sz w:val="24"/>
          <w:szCs w:val="24"/>
        </w:rPr>
        <w:t>using the def</w:t>
      </w:r>
      <w:r w:rsidR="00297BF2">
        <w:rPr>
          <w:rFonts w:ascii="Times New Roman" w:hAnsi="Times New Roman" w:cs="Times New Roman"/>
          <w:sz w:val="24"/>
          <w:szCs w:val="24"/>
        </w:rPr>
        <w:t xml:space="preserve"> </w:t>
      </w:r>
      <w:r w:rsidR="00297BF2" w:rsidRPr="00297BF2">
        <w:rPr>
          <w:rFonts w:ascii="Times New Roman" w:hAnsi="Times New Roman" w:cs="Times New Roman"/>
          <w:sz w:val="24"/>
          <w:szCs w:val="24"/>
        </w:rPr>
        <w:t>param statements</w:t>
      </w:r>
      <w:r w:rsidR="00297BF2">
        <w:rPr>
          <w:rFonts w:ascii="Times New Roman" w:hAnsi="Times New Roman" w:cs="Times New Roman"/>
          <w:sz w:val="24"/>
          <w:szCs w:val="24"/>
        </w:rPr>
        <w:t>. We did not have to physically test</w:t>
      </w:r>
      <w:r w:rsidR="005B269C">
        <w:rPr>
          <w:rFonts w:ascii="Times New Roman" w:hAnsi="Times New Roman" w:cs="Times New Roman"/>
          <w:sz w:val="24"/>
          <w:szCs w:val="24"/>
        </w:rPr>
        <w:t xml:space="preserve"> the code. We were only asked to develop and simulate the testbench. The code can be seen below in Code 7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655"/>
      </w:tblGrid>
      <w:tr w:rsidR="000C67C4" w:rsidRPr="009034C9" w14:paraId="48160829" w14:textId="77777777" w:rsidTr="00792875">
        <w:trPr>
          <w:jc w:val="center"/>
        </w:trPr>
        <w:tc>
          <w:tcPr>
            <w:tcW w:w="6655" w:type="dxa"/>
          </w:tcPr>
          <w:p w14:paraId="35AD6CA6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parameter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nd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92DFD30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parameter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xor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456EEF5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parameter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v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61A02A6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4EE46562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wire g1, g2, g3, g4, g5, g6,</w:t>
            </w:r>
          </w:p>
          <w:p w14:paraId="2B123A98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g7, g8, g9, g10, g11, g12,</w:t>
            </w:r>
          </w:p>
          <w:p w14:paraId="755E9276" w14:textId="70A8646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g13, g14, g15, g16, g17, g18,</w:t>
            </w:r>
          </w:p>
          <w:p w14:paraId="4825B061" w14:textId="4803BF7E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g19, g20, g21, g22, g23, g24,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25;</w:t>
            </w:r>
            <w:proofErr w:type="gramEnd"/>
          </w:p>
          <w:p w14:paraId="68EC4849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4B9E0A8F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nd_delay,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v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(g2, a[0], b[0]);</w:t>
            </w:r>
          </w:p>
          <w:p w14:paraId="0907FB53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and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nd_delay,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v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(g3, a[0], b[0]);    </w:t>
            </w:r>
          </w:p>
          <w:p w14:paraId="12415DCC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1, ~g2, g3);</w:t>
            </w:r>
          </w:p>
          <w:p w14:paraId="70B808E3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4, ~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g3);</w:t>
            </w:r>
          </w:p>
          <w:p w14:paraId="5F39EBFE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nd_delay,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v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(g5, g4, g2); // g5 is the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for the second bit adder</w:t>
            </w:r>
          </w:p>
          <w:p w14:paraId="4C1F4F1B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xor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xor_delay(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[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0], g1,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;    </w:t>
            </w:r>
          </w:p>
          <w:p w14:paraId="682AA4DC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470374E5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7, a[1], b[1]);</w:t>
            </w:r>
          </w:p>
          <w:p w14:paraId="6AA86163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and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nd_delay,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v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(g8, a[1], b[1]);     </w:t>
            </w:r>
          </w:p>
          <w:p w14:paraId="58ACF7E4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6, ~g7, g8);</w:t>
            </w:r>
          </w:p>
          <w:p w14:paraId="7EAED95D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9, ~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g3, g8);</w:t>
            </w:r>
          </w:p>
          <w:p w14:paraId="14D5C870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11, g8, g2);</w:t>
            </w:r>
          </w:p>
          <w:p w14:paraId="687729B5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nd_delay,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v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(g10, g9, g11,g7); // g10 is the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for the third bit adder</w:t>
            </w:r>
          </w:p>
          <w:p w14:paraId="3E87E75C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xor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xor_delay(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[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], g5, g6);</w:t>
            </w:r>
          </w:p>
          <w:p w14:paraId="7EC38FC2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2F6EEF6D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13, a[2], b[2]);</w:t>
            </w:r>
          </w:p>
          <w:p w14:paraId="4DE3FC71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and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nd_delay,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v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(g14, a[2], b[2]);        </w:t>
            </w:r>
          </w:p>
          <w:p w14:paraId="3E585EB5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12, ~g13, g14);</w:t>
            </w:r>
          </w:p>
          <w:p w14:paraId="5F360F8F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15, ~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g3, g8, g14);</w:t>
            </w:r>
          </w:p>
          <w:p w14:paraId="37FFB791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17, g8, g14, g2);</w:t>
            </w:r>
          </w:p>
          <w:p w14:paraId="68320E9D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18, g14, g7);</w:t>
            </w:r>
          </w:p>
          <w:p w14:paraId="63678E2D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nd_delay,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v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(g16, g15, g17, g18, g13); // g16 is the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for the fourth bit adder</w:t>
            </w:r>
          </w:p>
          <w:p w14:paraId="16C638D4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xor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xor_delay(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[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2], g10, g12);</w:t>
            </w:r>
          </w:p>
          <w:p w14:paraId="4D7EE6BF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1866FD0A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20, a[3], b[3]);</w:t>
            </w:r>
          </w:p>
          <w:p w14:paraId="42061F55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and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nd_delay,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v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(g21, a[3],b[3]);        </w:t>
            </w:r>
          </w:p>
          <w:p w14:paraId="7FECCA47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19, ~g20, g21);</w:t>
            </w:r>
          </w:p>
          <w:p w14:paraId="3A191428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22, ~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in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g3, g8, g14, g21);</w:t>
            </w:r>
          </w:p>
          <w:p w14:paraId="6F2720DD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23, g8, g14, g21, g2);</w:t>
            </w:r>
          </w:p>
          <w:p w14:paraId="4B24B26C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24, g7, g21, g14);</w:t>
            </w:r>
          </w:p>
          <w:p w14:paraId="59DDC80D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and_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elay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g25, g21, g13);</w:t>
            </w:r>
          </w:p>
          <w:p w14:paraId="2C508D5D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r 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(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nd_delay,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nv_delay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(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out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g22, g23, g24, g25, g20);</w:t>
            </w:r>
          </w:p>
          <w:p w14:paraId="294BFF2E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xor</w:t>
            </w:r>
            <w:proofErr w:type="spell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#xor_delay(</w:t>
            </w:r>
            <w:proofErr w:type="gram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[</w:t>
            </w:r>
            <w:proofErr w:type="gramEnd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], g16, g19);</w:t>
            </w:r>
          </w:p>
          <w:p w14:paraId="63894BBE" w14:textId="77777777" w:rsidR="00FA64BD" w:rsidRPr="00FA64BD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527AB246" w14:textId="252BB588" w:rsidR="000C67C4" w:rsidRPr="009034C9" w:rsidRDefault="00FA64BD" w:rsidP="00FA64B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FA64B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5E2A61D6" w14:textId="4651EFF9" w:rsidR="00125FEE" w:rsidRDefault="00A13588" w:rsidP="00A1358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t>Code 6</w:t>
      </w:r>
    </w:p>
    <w:p w14:paraId="6AFEA6CD" w14:textId="15BC7435" w:rsidR="000C67C4" w:rsidRDefault="00125FEE" w:rsidP="00125FEE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85"/>
      </w:tblGrid>
      <w:tr w:rsidR="00A13588" w:rsidRPr="009034C9" w14:paraId="11B9446A" w14:textId="77777777" w:rsidTr="00125FEE">
        <w:trPr>
          <w:jc w:val="center"/>
        </w:trPr>
        <w:tc>
          <w:tcPr>
            <w:tcW w:w="4585" w:type="dxa"/>
          </w:tcPr>
          <w:p w14:paraId="6FE0E9A4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module Task7_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b(</w:t>
            </w:r>
            <w:proofErr w:type="gram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</w:p>
          <w:p w14:paraId="22703795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46112479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spellStart"/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1AB10B8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spellStart"/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1513FE28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set;</w:t>
            </w:r>
            <w:proofErr w:type="gramEnd"/>
          </w:p>
          <w:p w14:paraId="3B09FC4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wire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</w:p>
          <w:p w14:paraId="09200F08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teger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;</w:t>
            </w:r>
            <w:proofErr w:type="gramEnd"/>
          </w:p>
          <w:p w14:paraId="2DED543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04C47F33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Task7 DUT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.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proofErr w:type="gram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reset(reset), .D(D), .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Q(Q));</w:t>
            </w:r>
          </w:p>
          <w:p w14:paraId="01508A5E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initial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09D8EC8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300 $finish; //runs simulation 300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61F6A93F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end</w:t>
            </w:r>
          </w:p>
          <w:p w14:paraId="4EC7AFB0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</w:p>
          <w:p w14:paraId="5DABD458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initial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23FE12E8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5280713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BA457F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reset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ACF866E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20</w:t>
            </w:r>
          </w:p>
          <w:p w14:paraId="066512CA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6E8E875A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40 //60</w:t>
            </w:r>
          </w:p>
          <w:p w14:paraId="6CEB7BD5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0FA8933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80</w:t>
            </w:r>
          </w:p>
          <w:p w14:paraId="466E35E1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D15D61A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100</w:t>
            </w:r>
          </w:p>
          <w:p w14:paraId="19C3635D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7C797EF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120</w:t>
            </w:r>
          </w:p>
          <w:p w14:paraId="3F1CB205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reset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4AE64FF1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140</w:t>
            </w:r>
          </w:p>
          <w:p w14:paraId="0095C07F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reset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C0689DA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40 //180</w:t>
            </w:r>
          </w:p>
          <w:p w14:paraId="71E32F22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339426DF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200</w:t>
            </w:r>
          </w:p>
          <w:p w14:paraId="55A41074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e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12180B02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#20 //220</w:t>
            </w:r>
          </w:p>
          <w:p w14:paraId="3F6B0F89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D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093FE360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end</w:t>
            </w:r>
          </w:p>
          <w:p w14:paraId="73027CDD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</w:t>
            </w:r>
          </w:p>
          <w:p w14:paraId="417D23D2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//Clock</w:t>
            </w:r>
          </w:p>
          <w:p w14:paraId="78D3FABD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initial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7747217D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for (k = 0; k &lt;= 15; k = k+1)</w:t>
            </w:r>
          </w:p>
          <w:p w14:paraId="7EDCA9EC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begin</w:t>
            </w:r>
          </w:p>
          <w:p w14:paraId="726FCA21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5AA3685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   #10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DFA60C3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  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0;</w:t>
            </w:r>
            <w:proofErr w:type="gramEnd"/>
          </w:p>
          <w:p w14:paraId="795EE783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   </w:t>
            </w: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8E48227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     end</w:t>
            </w:r>
          </w:p>
          <w:p w14:paraId="0161EBDC" w14:textId="77777777" w:rsidR="00125FEE" w:rsidRPr="00125FEE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end </w:t>
            </w:r>
          </w:p>
          <w:p w14:paraId="614AE829" w14:textId="24A21AA9" w:rsidR="00A13588" w:rsidRPr="009034C9" w:rsidRDefault="00125FEE" w:rsidP="00125FEE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125FEE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697DAB6F" w14:textId="281FF052" w:rsidR="00A13588" w:rsidRDefault="00A13588" w:rsidP="00125FEE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 7</w:t>
      </w:r>
    </w:p>
    <w:p w14:paraId="538B3B5C" w14:textId="59763F91" w:rsidR="00125FEE" w:rsidRDefault="00125FEE" w:rsidP="00125FEE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 8</w:t>
      </w:r>
    </w:p>
    <w:p w14:paraId="6C53525A" w14:textId="3B538189" w:rsidR="00125FEE" w:rsidRDefault="00125FEE" w:rsidP="00774A4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ask 8, we were asked to </w:t>
      </w:r>
      <w:r w:rsidR="00774A4D">
        <w:rPr>
          <w:rFonts w:ascii="Times New Roman" w:hAnsi="Times New Roman" w:cs="Times New Roman"/>
          <w:sz w:val="24"/>
          <w:szCs w:val="24"/>
        </w:rPr>
        <w:t>m</w:t>
      </w:r>
      <w:r w:rsidR="00774A4D" w:rsidRPr="00774A4D">
        <w:rPr>
          <w:rFonts w:ascii="Times New Roman" w:hAnsi="Times New Roman" w:cs="Times New Roman"/>
          <w:sz w:val="24"/>
          <w:szCs w:val="24"/>
        </w:rPr>
        <w:t xml:space="preserve">odel a T flip-flop with synchronous </w:t>
      </w:r>
      <w:proofErr w:type="gramStart"/>
      <w:r w:rsidR="00774A4D" w:rsidRPr="00774A4D">
        <w:rPr>
          <w:rFonts w:ascii="Times New Roman" w:hAnsi="Times New Roman" w:cs="Times New Roman"/>
          <w:sz w:val="24"/>
          <w:szCs w:val="24"/>
        </w:rPr>
        <w:t>negative-logic</w:t>
      </w:r>
      <w:proofErr w:type="gramEnd"/>
      <w:r w:rsidR="00774A4D" w:rsidRPr="00774A4D">
        <w:rPr>
          <w:rFonts w:ascii="Times New Roman" w:hAnsi="Times New Roman" w:cs="Times New Roman"/>
          <w:sz w:val="24"/>
          <w:szCs w:val="24"/>
        </w:rPr>
        <w:t xml:space="preserve"> reset and clock enable using the above </w:t>
      </w:r>
      <w:r w:rsidR="00774A4D">
        <w:rPr>
          <w:rFonts w:ascii="Times New Roman" w:hAnsi="Times New Roman" w:cs="Times New Roman"/>
          <w:sz w:val="24"/>
          <w:szCs w:val="24"/>
        </w:rPr>
        <w:t xml:space="preserve">given to us in </w:t>
      </w:r>
      <w:r w:rsidR="00774A4D" w:rsidRPr="00296BAC">
        <w:rPr>
          <w:rFonts w:ascii="Times New Roman" w:hAnsi="Times New Roman" w:cs="Times New Roman"/>
          <w:i/>
          <w:iCs/>
          <w:sz w:val="24"/>
          <w:szCs w:val="24"/>
        </w:rPr>
        <w:t>Code 7.</w:t>
      </w:r>
      <w:r w:rsidR="00774A4D">
        <w:rPr>
          <w:rFonts w:ascii="Times New Roman" w:hAnsi="Times New Roman" w:cs="Times New Roman"/>
          <w:sz w:val="24"/>
          <w:szCs w:val="24"/>
        </w:rPr>
        <w:t xml:space="preserve"> All we had to do for this task was physically verify the design on the board. The design ran as expect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05"/>
      </w:tblGrid>
      <w:tr w:rsidR="00296BAC" w:rsidRPr="009034C9" w14:paraId="1EB0AA80" w14:textId="77777777" w:rsidTr="00296BAC">
        <w:trPr>
          <w:jc w:val="center"/>
        </w:trPr>
        <w:tc>
          <w:tcPr>
            <w:tcW w:w="3505" w:type="dxa"/>
          </w:tcPr>
          <w:p w14:paraId="193A636C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8(</w:t>
            </w:r>
          </w:p>
          <w:p w14:paraId="7004EE63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, </w:t>
            </w:r>
          </w:p>
          <w:p w14:paraId="083A4919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</w:t>
            </w:r>
            <w:proofErr w:type="spell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set_n</w:t>
            </w:r>
            <w:proofErr w:type="spell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, </w:t>
            </w:r>
          </w:p>
          <w:p w14:paraId="3F1304BF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put T, </w:t>
            </w:r>
          </w:p>
          <w:p w14:paraId="57A9E3DC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output reg Q</w:t>
            </w:r>
          </w:p>
          <w:p w14:paraId="2B974BE9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);</w:t>
            </w:r>
          </w:p>
          <w:p w14:paraId="6647ED14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705F0462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lways </w:t>
            </w:r>
            <w:proofErr w:type="gram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gram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negedge </w:t>
            </w:r>
            <w:proofErr w:type="spell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083827EE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f </w:t>
            </w:r>
            <w:proofErr w:type="gram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!</w:t>
            </w:r>
            <w:proofErr w:type="spell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set</w:t>
            </w:r>
            <w:proofErr w:type="gram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_n</w:t>
            </w:r>
            <w:proofErr w:type="spellEnd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) </w:t>
            </w:r>
          </w:p>
          <w:p w14:paraId="6D60808B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Q &lt;= 1'</w:t>
            </w:r>
            <w:proofErr w:type="gram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0;</w:t>
            </w:r>
            <w:proofErr w:type="gramEnd"/>
          </w:p>
          <w:p w14:paraId="2A303F58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lse if (T) </w:t>
            </w:r>
          </w:p>
          <w:p w14:paraId="17FAEDB6" w14:textId="77777777" w:rsidR="00296BAC" w:rsidRPr="00296BAC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Q &lt;= ~</w:t>
            </w:r>
            <w:proofErr w:type="gram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</w:p>
          <w:p w14:paraId="2928D644" w14:textId="107E1153" w:rsidR="00296BAC" w:rsidRPr="009034C9" w:rsidRDefault="00296BAC" w:rsidP="00296BAC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296BA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7A89A206" w14:textId="5D1A13C0" w:rsidR="00296BAC" w:rsidRDefault="00296BAC" w:rsidP="00296BAC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7</w:t>
      </w:r>
    </w:p>
    <w:p w14:paraId="0D9D3339" w14:textId="77777777" w:rsidR="00296BAC" w:rsidRPr="00125FEE" w:rsidRDefault="00296BAC" w:rsidP="00774A4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FE2A126" w14:textId="29150366" w:rsidR="00F67BD6" w:rsidRDefault="00F67BD6" w:rsidP="00F67BD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Conclusion</w:t>
      </w:r>
    </w:p>
    <w:p w14:paraId="5E236B92" w14:textId="6183FBBA" w:rsidR="00F67BD6" w:rsidRPr="00E56714" w:rsidRDefault="00F67BD6" w:rsidP="00D919B2">
      <w:pPr>
        <w:spacing w:line="480" w:lineRule="auto"/>
        <w:ind w:firstLine="720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this lab was very helpful </w:t>
      </w:r>
      <w:r w:rsidR="00661A36">
        <w:rPr>
          <w:rFonts w:ascii="Times New Roman" w:hAnsi="Times New Roman" w:cs="Times New Roman"/>
          <w:sz w:val="24"/>
          <w:szCs w:val="24"/>
        </w:rPr>
        <w:t xml:space="preserve">for us to understand different types of </w:t>
      </w:r>
      <w:r w:rsidR="001260AE">
        <w:rPr>
          <w:rFonts w:ascii="Times New Roman" w:hAnsi="Times New Roman" w:cs="Times New Roman"/>
          <w:sz w:val="24"/>
          <w:szCs w:val="24"/>
        </w:rPr>
        <w:t>latches</w:t>
      </w:r>
      <w:r w:rsidR="00661A36">
        <w:rPr>
          <w:rFonts w:ascii="Times New Roman" w:hAnsi="Times New Roman" w:cs="Times New Roman"/>
          <w:sz w:val="24"/>
          <w:szCs w:val="24"/>
        </w:rPr>
        <w:t xml:space="preserve"> and </w:t>
      </w:r>
      <w:r w:rsidR="001260AE">
        <w:rPr>
          <w:rFonts w:ascii="Times New Roman" w:hAnsi="Times New Roman" w:cs="Times New Roman"/>
          <w:sz w:val="24"/>
          <w:szCs w:val="24"/>
        </w:rPr>
        <w:t>flip-flops. This lab was also an introduction</w:t>
      </w:r>
      <w:r w:rsidR="00B22EBE">
        <w:rPr>
          <w:rFonts w:ascii="Times New Roman" w:hAnsi="Times New Roman" w:cs="Times New Roman"/>
          <w:sz w:val="24"/>
          <w:szCs w:val="24"/>
        </w:rPr>
        <w:t xml:space="preserve"> to coding workbenches. While I wish the lab went into more detail on how to correctly write workbenches and provided examples, </w:t>
      </w:r>
      <w:r w:rsidR="00C701BD">
        <w:rPr>
          <w:rFonts w:ascii="Times New Roman" w:hAnsi="Times New Roman" w:cs="Times New Roman"/>
          <w:sz w:val="24"/>
          <w:szCs w:val="24"/>
        </w:rPr>
        <w:t>it was overall a simple process. The lab manual was well written and gave plenty of coding examples for latches and flip</w:t>
      </w:r>
      <w:r w:rsidR="003B01EF">
        <w:rPr>
          <w:rFonts w:ascii="Times New Roman" w:hAnsi="Times New Roman" w:cs="Times New Roman"/>
          <w:sz w:val="24"/>
          <w:szCs w:val="24"/>
        </w:rPr>
        <w:t xml:space="preserve">-flops and latches. Overall, I would say the lab was </w:t>
      </w:r>
      <w:proofErr w:type="gramStart"/>
      <w:r w:rsidR="003B01EF">
        <w:rPr>
          <w:rFonts w:ascii="Times New Roman" w:hAnsi="Times New Roman" w:cs="Times New Roman"/>
          <w:sz w:val="24"/>
          <w:szCs w:val="24"/>
        </w:rPr>
        <w:t>fairly easy</w:t>
      </w:r>
      <w:proofErr w:type="gramEnd"/>
      <w:r w:rsidR="003B01EF">
        <w:rPr>
          <w:rFonts w:ascii="Times New Roman" w:hAnsi="Times New Roman" w:cs="Times New Roman"/>
          <w:sz w:val="24"/>
          <w:szCs w:val="24"/>
        </w:rPr>
        <w:t xml:space="preserve"> but did take a very long time to write all the code for since the</w:t>
      </w:r>
      <w:r w:rsidR="00216C91">
        <w:rPr>
          <w:rFonts w:ascii="Times New Roman" w:hAnsi="Times New Roman" w:cs="Times New Roman"/>
          <w:sz w:val="24"/>
          <w:szCs w:val="24"/>
        </w:rPr>
        <w:t>re</w:t>
      </w:r>
      <w:r w:rsidR="003B01EF">
        <w:rPr>
          <w:rFonts w:ascii="Times New Roman" w:hAnsi="Times New Roman" w:cs="Times New Roman"/>
          <w:sz w:val="24"/>
          <w:szCs w:val="24"/>
        </w:rPr>
        <w:t xml:space="preserve"> were so many tasks. Other than the length, I would say this lab was a </w:t>
      </w:r>
      <w:r w:rsidR="00F96278">
        <w:rPr>
          <w:rFonts w:ascii="Times New Roman" w:hAnsi="Times New Roman" w:cs="Times New Roman"/>
          <w:sz w:val="24"/>
          <w:szCs w:val="24"/>
        </w:rPr>
        <w:t>good</w:t>
      </w:r>
      <w:r w:rsidR="003B01EF">
        <w:rPr>
          <w:rFonts w:ascii="Times New Roman" w:hAnsi="Times New Roman" w:cs="Times New Roman"/>
          <w:sz w:val="24"/>
          <w:szCs w:val="24"/>
        </w:rPr>
        <w:t xml:space="preserve"> </w:t>
      </w:r>
      <w:r w:rsidR="00F96278">
        <w:rPr>
          <w:rFonts w:ascii="Times New Roman" w:hAnsi="Times New Roman" w:cs="Times New Roman"/>
          <w:sz w:val="24"/>
          <w:szCs w:val="24"/>
        </w:rPr>
        <w:t>intro</w:t>
      </w:r>
      <w:r w:rsidR="003B01EF">
        <w:rPr>
          <w:rFonts w:ascii="Times New Roman" w:hAnsi="Times New Roman" w:cs="Times New Roman"/>
          <w:sz w:val="24"/>
          <w:szCs w:val="24"/>
        </w:rPr>
        <w:t xml:space="preserve"> to writing our own testbenches</w:t>
      </w:r>
      <w:r w:rsidR="00216C91">
        <w:rPr>
          <w:rFonts w:ascii="Times New Roman" w:hAnsi="Times New Roman" w:cs="Times New Roman"/>
          <w:sz w:val="24"/>
          <w:szCs w:val="24"/>
        </w:rPr>
        <w:t xml:space="preserve">, </w:t>
      </w:r>
      <w:r w:rsidR="003B01EF">
        <w:rPr>
          <w:rFonts w:ascii="Times New Roman" w:hAnsi="Times New Roman" w:cs="Times New Roman"/>
          <w:sz w:val="24"/>
          <w:szCs w:val="24"/>
        </w:rPr>
        <w:t>latches</w:t>
      </w:r>
      <w:r w:rsidR="003E3611">
        <w:rPr>
          <w:rFonts w:ascii="Times New Roman" w:hAnsi="Times New Roman" w:cs="Times New Roman"/>
          <w:sz w:val="24"/>
          <w:szCs w:val="24"/>
        </w:rPr>
        <w:t>,</w:t>
      </w:r>
      <w:r w:rsidR="003B01EF">
        <w:rPr>
          <w:rFonts w:ascii="Times New Roman" w:hAnsi="Times New Roman" w:cs="Times New Roman"/>
          <w:sz w:val="24"/>
          <w:szCs w:val="24"/>
        </w:rPr>
        <w:t xml:space="preserve"> </w:t>
      </w:r>
      <w:r w:rsidR="00216C91">
        <w:rPr>
          <w:rFonts w:ascii="Times New Roman" w:hAnsi="Times New Roman" w:cs="Times New Roman"/>
          <w:sz w:val="24"/>
          <w:szCs w:val="24"/>
        </w:rPr>
        <w:t>and flip-flops.</w:t>
      </w:r>
    </w:p>
    <w:sectPr w:rsidR="00F67BD6" w:rsidRPr="00E56714" w:rsidSect="00B2262A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DDE35" w14:textId="77777777" w:rsidR="008D421E" w:rsidRDefault="008D421E" w:rsidP="00B2262A">
      <w:pPr>
        <w:spacing w:after="0" w:line="240" w:lineRule="auto"/>
      </w:pPr>
      <w:r>
        <w:separator/>
      </w:r>
    </w:p>
  </w:endnote>
  <w:endnote w:type="continuationSeparator" w:id="0">
    <w:p w14:paraId="1DB6E864" w14:textId="77777777" w:rsidR="008D421E" w:rsidRDefault="008D421E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EA8B75" w14:textId="77777777" w:rsidR="008D421E" w:rsidRDefault="008D421E" w:rsidP="00B2262A">
      <w:pPr>
        <w:spacing w:after="0" w:line="240" w:lineRule="auto"/>
      </w:pPr>
      <w:r>
        <w:separator/>
      </w:r>
    </w:p>
  </w:footnote>
  <w:footnote w:type="continuationSeparator" w:id="0">
    <w:p w14:paraId="6F92FFE0" w14:textId="77777777" w:rsidR="008D421E" w:rsidRDefault="008D421E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574F8DF0" w:rsidR="00B2262A" w:rsidRDefault="00B2262A">
    <w:pPr>
      <w:pStyle w:val="Header"/>
    </w:pPr>
    <w:r>
      <w:t>Jaco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841DE4">
      <w:t>3</w:t>
    </w:r>
    <w:r>
      <w:ptab w:relativeTo="margin" w:alignment="right" w:leader="none"/>
    </w:r>
    <w:r w:rsidR="00092F3F">
      <w:t>2</w:t>
    </w:r>
    <w:r>
      <w:t>/</w:t>
    </w:r>
    <w:r w:rsidR="00841DE4">
      <w:t>11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wUAoxOUjSwAAAA="/>
  </w:docVars>
  <w:rsids>
    <w:rsidRoot w:val="00B2262A"/>
    <w:rsid w:val="000034FD"/>
    <w:rsid w:val="000141D2"/>
    <w:rsid w:val="000261EE"/>
    <w:rsid w:val="0002699B"/>
    <w:rsid w:val="0003049A"/>
    <w:rsid w:val="00042656"/>
    <w:rsid w:val="000640D0"/>
    <w:rsid w:val="000705E0"/>
    <w:rsid w:val="00081C2B"/>
    <w:rsid w:val="000873C2"/>
    <w:rsid w:val="000904E5"/>
    <w:rsid w:val="00092F3F"/>
    <w:rsid w:val="000935F8"/>
    <w:rsid w:val="0009410D"/>
    <w:rsid w:val="00094D9A"/>
    <w:rsid w:val="000B6115"/>
    <w:rsid w:val="000B65BB"/>
    <w:rsid w:val="000C2E0F"/>
    <w:rsid w:val="000C67C4"/>
    <w:rsid w:val="000D2B10"/>
    <w:rsid w:val="000E0771"/>
    <w:rsid w:val="000E3D39"/>
    <w:rsid w:val="000E6386"/>
    <w:rsid w:val="00100F81"/>
    <w:rsid w:val="001011B0"/>
    <w:rsid w:val="00125FEE"/>
    <w:rsid w:val="001260AE"/>
    <w:rsid w:val="001347A7"/>
    <w:rsid w:val="001402F9"/>
    <w:rsid w:val="001531BF"/>
    <w:rsid w:val="001609A0"/>
    <w:rsid w:val="00176079"/>
    <w:rsid w:val="0018548F"/>
    <w:rsid w:val="00196B24"/>
    <w:rsid w:val="001A14BB"/>
    <w:rsid w:val="001C263A"/>
    <w:rsid w:val="001C30A6"/>
    <w:rsid w:val="001C6364"/>
    <w:rsid w:val="001E2D09"/>
    <w:rsid w:val="001E399C"/>
    <w:rsid w:val="001F15C1"/>
    <w:rsid w:val="001F3B80"/>
    <w:rsid w:val="00216C91"/>
    <w:rsid w:val="002240BD"/>
    <w:rsid w:val="00230936"/>
    <w:rsid w:val="002522AE"/>
    <w:rsid w:val="00257700"/>
    <w:rsid w:val="00271B35"/>
    <w:rsid w:val="00272854"/>
    <w:rsid w:val="00273E5A"/>
    <w:rsid w:val="0027660A"/>
    <w:rsid w:val="00277852"/>
    <w:rsid w:val="00277CD7"/>
    <w:rsid w:val="00280574"/>
    <w:rsid w:val="00296BAC"/>
    <w:rsid w:val="00297BF2"/>
    <w:rsid w:val="002B24F2"/>
    <w:rsid w:val="002B3037"/>
    <w:rsid w:val="002B5BD4"/>
    <w:rsid w:val="002C1BCA"/>
    <w:rsid w:val="002D5DB0"/>
    <w:rsid w:val="002E280B"/>
    <w:rsid w:val="002E7387"/>
    <w:rsid w:val="00306AE8"/>
    <w:rsid w:val="0030794F"/>
    <w:rsid w:val="003152C4"/>
    <w:rsid w:val="00331D99"/>
    <w:rsid w:val="00346495"/>
    <w:rsid w:val="00356135"/>
    <w:rsid w:val="00361990"/>
    <w:rsid w:val="00372419"/>
    <w:rsid w:val="00393DE0"/>
    <w:rsid w:val="00397743"/>
    <w:rsid w:val="003B01EF"/>
    <w:rsid w:val="003B7AC1"/>
    <w:rsid w:val="003C411A"/>
    <w:rsid w:val="003D29BB"/>
    <w:rsid w:val="003D2ABB"/>
    <w:rsid w:val="003E1354"/>
    <w:rsid w:val="003E3611"/>
    <w:rsid w:val="003E4CAE"/>
    <w:rsid w:val="00401946"/>
    <w:rsid w:val="00411FA3"/>
    <w:rsid w:val="00422FE5"/>
    <w:rsid w:val="00424797"/>
    <w:rsid w:val="00424812"/>
    <w:rsid w:val="00432C51"/>
    <w:rsid w:val="004401D1"/>
    <w:rsid w:val="004437F4"/>
    <w:rsid w:val="00445069"/>
    <w:rsid w:val="00447E21"/>
    <w:rsid w:val="00451A58"/>
    <w:rsid w:val="0045734B"/>
    <w:rsid w:val="00471429"/>
    <w:rsid w:val="00472422"/>
    <w:rsid w:val="00474DD6"/>
    <w:rsid w:val="0047565E"/>
    <w:rsid w:val="00480A1F"/>
    <w:rsid w:val="00482150"/>
    <w:rsid w:val="00484560"/>
    <w:rsid w:val="004A1F45"/>
    <w:rsid w:val="004B02D2"/>
    <w:rsid w:val="004B405D"/>
    <w:rsid w:val="004B4520"/>
    <w:rsid w:val="004B726E"/>
    <w:rsid w:val="004C6225"/>
    <w:rsid w:val="004C733C"/>
    <w:rsid w:val="004E4392"/>
    <w:rsid w:val="004F2869"/>
    <w:rsid w:val="004F2F85"/>
    <w:rsid w:val="004F4FCD"/>
    <w:rsid w:val="00512782"/>
    <w:rsid w:val="00515670"/>
    <w:rsid w:val="00526CFA"/>
    <w:rsid w:val="00545C5B"/>
    <w:rsid w:val="00555525"/>
    <w:rsid w:val="00564803"/>
    <w:rsid w:val="00566C2B"/>
    <w:rsid w:val="0057071F"/>
    <w:rsid w:val="00574D68"/>
    <w:rsid w:val="00587189"/>
    <w:rsid w:val="005B00BD"/>
    <w:rsid w:val="005B269C"/>
    <w:rsid w:val="005B5D33"/>
    <w:rsid w:val="005C497C"/>
    <w:rsid w:val="005C5568"/>
    <w:rsid w:val="005D2ECE"/>
    <w:rsid w:val="005D38DA"/>
    <w:rsid w:val="005E0947"/>
    <w:rsid w:val="005F03F4"/>
    <w:rsid w:val="005F174A"/>
    <w:rsid w:val="00613EF0"/>
    <w:rsid w:val="00635DB4"/>
    <w:rsid w:val="006423BA"/>
    <w:rsid w:val="006453A7"/>
    <w:rsid w:val="0065536C"/>
    <w:rsid w:val="00661A36"/>
    <w:rsid w:val="00661B8D"/>
    <w:rsid w:val="00670FCC"/>
    <w:rsid w:val="00681FE8"/>
    <w:rsid w:val="0069470D"/>
    <w:rsid w:val="006A4C2A"/>
    <w:rsid w:val="006B086E"/>
    <w:rsid w:val="006B352F"/>
    <w:rsid w:val="006C239B"/>
    <w:rsid w:val="006C286A"/>
    <w:rsid w:val="006C3CCA"/>
    <w:rsid w:val="006C4797"/>
    <w:rsid w:val="006C4DB0"/>
    <w:rsid w:val="006C51E4"/>
    <w:rsid w:val="006D12B5"/>
    <w:rsid w:val="006D6C9A"/>
    <w:rsid w:val="006E2AFD"/>
    <w:rsid w:val="006E47D8"/>
    <w:rsid w:val="007001A6"/>
    <w:rsid w:val="00706C4F"/>
    <w:rsid w:val="007070D9"/>
    <w:rsid w:val="00707E15"/>
    <w:rsid w:val="007104ED"/>
    <w:rsid w:val="0071227B"/>
    <w:rsid w:val="00712DA4"/>
    <w:rsid w:val="007145A0"/>
    <w:rsid w:val="007152BF"/>
    <w:rsid w:val="007202F7"/>
    <w:rsid w:val="00721AB4"/>
    <w:rsid w:val="00732C04"/>
    <w:rsid w:val="007368B1"/>
    <w:rsid w:val="007409B4"/>
    <w:rsid w:val="0074272A"/>
    <w:rsid w:val="007434A5"/>
    <w:rsid w:val="007629A9"/>
    <w:rsid w:val="0076317D"/>
    <w:rsid w:val="007737CF"/>
    <w:rsid w:val="00774A4D"/>
    <w:rsid w:val="00777F9A"/>
    <w:rsid w:val="007809DD"/>
    <w:rsid w:val="00783A81"/>
    <w:rsid w:val="00786AFF"/>
    <w:rsid w:val="00791AFE"/>
    <w:rsid w:val="0079236E"/>
    <w:rsid w:val="00792875"/>
    <w:rsid w:val="007A2906"/>
    <w:rsid w:val="007A3598"/>
    <w:rsid w:val="007A5EE9"/>
    <w:rsid w:val="007C1D9E"/>
    <w:rsid w:val="007C2B7D"/>
    <w:rsid w:val="007C576D"/>
    <w:rsid w:val="007D1648"/>
    <w:rsid w:val="007D4718"/>
    <w:rsid w:val="007D5973"/>
    <w:rsid w:val="007E1FB8"/>
    <w:rsid w:val="008023FC"/>
    <w:rsid w:val="008037D2"/>
    <w:rsid w:val="008072F1"/>
    <w:rsid w:val="0082112B"/>
    <w:rsid w:val="00832E4C"/>
    <w:rsid w:val="008348D9"/>
    <w:rsid w:val="008371FF"/>
    <w:rsid w:val="00840DA4"/>
    <w:rsid w:val="00841DE4"/>
    <w:rsid w:val="00850349"/>
    <w:rsid w:val="00856D88"/>
    <w:rsid w:val="00857559"/>
    <w:rsid w:val="00857810"/>
    <w:rsid w:val="00865B4A"/>
    <w:rsid w:val="00866F00"/>
    <w:rsid w:val="0087139F"/>
    <w:rsid w:val="00874712"/>
    <w:rsid w:val="008752BC"/>
    <w:rsid w:val="00877B71"/>
    <w:rsid w:val="00883280"/>
    <w:rsid w:val="008849EF"/>
    <w:rsid w:val="00893DA8"/>
    <w:rsid w:val="008B2CAC"/>
    <w:rsid w:val="008C227D"/>
    <w:rsid w:val="008C5A96"/>
    <w:rsid w:val="008D1344"/>
    <w:rsid w:val="008D421E"/>
    <w:rsid w:val="008D4358"/>
    <w:rsid w:val="008E1728"/>
    <w:rsid w:val="008E1E2D"/>
    <w:rsid w:val="008F20FA"/>
    <w:rsid w:val="009034C9"/>
    <w:rsid w:val="00903FA9"/>
    <w:rsid w:val="0090522A"/>
    <w:rsid w:val="0092078A"/>
    <w:rsid w:val="00922807"/>
    <w:rsid w:val="00923DC6"/>
    <w:rsid w:val="00933DB3"/>
    <w:rsid w:val="0093432D"/>
    <w:rsid w:val="00937421"/>
    <w:rsid w:val="00950129"/>
    <w:rsid w:val="00951895"/>
    <w:rsid w:val="00952022"/>
    <w:rsid w:val="00952061"/>
    <w:rsid w:val="009637BB"/>
    <w:rsid w:val="00976CD8"/>
    <w:rsid w:val="00980326"/>
    <w:rsid w:val="00980550"/>
    <w:rsid w:val="009816E2"/>
    <w:rsid w:val="00981816"/>
    <w:rsid w:val="009846B5"/>
    <w:rsid w:val="009941B1"/>
    <w:rsid w:val="00995BD3"/>
    <w:rsid w:val="009A64CF"/>
    <w:rsid w:val="009B3CFB"/>
    <w:rsid w:val="009E6607"/>
    <w:rsid w:val="009F3A0F"/>
    <w:rsid w:val="00A01019"/>
    <w:rsid w:val="00A13588"/>
    <w:rsid w:val="00A2079F"/>
    <w:rsid w:val="00A21885"/>
    <w:rsid w:val="00A22FCE"/>
    <w:rsid w:val="00A253F5"/>
    <w:rsid w:val="00A30FE5"/>
    <w:rsid w:val="00A31FA5"/>
    <w:rsid w:val="00A374C3"/>
    <w:rsid w:val="00A43079"/>
    <w:rsid w:val="00A475BB"/>
    <w:rsid w:val="00A475DD"/>
    <w:rsid w:val="00A52823"/>
    <w:rsid w:val="00A54432"/>
    <w:rsid w:val="00A70641"/>
    <w:rsid w:val="00A76748"/>
    <w:rsid w:val="00A856CA"/>
    <w:rsid w:val="00A943A1"/>
    <w:rsid w:val="00A94A22"/>
    <w:rsid w:val="00A97EEF"/>
    <w:rsid w:val="00AC04D7"/>
    <w:rsid w:val="00AC3CD6"/>
    <w:rsid w:val="00AD266E"/>
    <w:rsid w:val="00AE3CD0"/>
    <w:rsid w:val="00AF0782"/>
    <w:rsid w:val="00AF31A6"/>
    <w:rsid w:val="00AF3844"/>
    <w:rsid w:val="00AF69E2"/>
    <w:rsid w:val="00B05D71"/>
    <w:rsid w:val="00B11898"/>
    <w:rsid w:val="00B15470"/>
    <w:rsid w:val="00B2262A"/>
    <w:rsid w:val="00B22EBE"/>
    <w:rsid w:val="00B403F0"/>
    <w:rsid w:val="00B45758"/>
    <w:rsid w:val="00B47E90"/>
    <w:rsid w:val="00B60896"/>
    <w:rsid w:val="00B62776"/>
    <w:rsid w:val="00B637C7"/>
    <w:rsid w:val="00B679F7"/>
    <w:rsid w:val="00B710D8"/>
    <w:rsid w:val="00B95627"/>
    <w:rsid w:val="00BA7633"/>
    <w:rsid w:val="00BB0F3F"/>
    <w:rsid w:val="00BB13D5"/>
    <w:rsid w:val="00BC4991"/>
    <w:rsid w:val="00BD0208"/>
    <w:rsid w:val="00BE1B57"/>
    <w:rsid w:val="00BE5E1A"/>
    <w:rsid w:val="00BE7838"/>
    <w:rsid w:val="00BF1C3F"/>
    <w:rsid w:val="00BF2573"/>
    <w:rsid w:val="00BF58BB"/>
    <w:rsid w:val="00C01513"/>
    <w:rsid w:val="00C22CF4"/>
    <w:rsid w:val="00C32B9C"/>
    <w:rsid w:val="00C36489"/>
    <w:rsid w:val="00C40C76"/>
    <w:rsid w:val="00C701BD"/>
    <w:rsid w:val="00C74271"/>
    <w:rsid w:val="00C804CF"/>
    <w:rsid w:val="00CA44EC"/>
    <w:rsid w:val="00CB0CAB"/>
    <w:rsid w:val="00CB2265"/>
    <w:rsid w:val="00CB5C93"/>
    <w:rsid w:val="00CC363A"/>
    <w:rsid w:val="00CC410C"/>
    <w:rsid w:val="00CD3FAE"/>
    <w:rsid w:val="00CE5AE3"/>
    <w:rsid w:val="00CF3CC6"/>
    <w:rsid w:val="00CF7CE5"/>
    <w:rsid w:val="00D01318"/>
    <w:rsid w:val="00D034C8"/>
    <w:rsid w:val="00D03F9E"/>
    <w:rsid w:val="00D337D0"/>
    <w:rsid w:val="00D55DC7"/>
    <w:rsid w:val="00D5754B"/>
    <w:rsid w:val="00D61134"/>
    <w:rsid w:val="00D647D0"/>
    <w:rsid w:val="00D74D1E"/>
    <w:rsid w:val="00D77939"/>
    <w:rsid w:val="00D84894"/>
    <w:rsid w:val="00D919B2"/>
    <w:rsid w:val="00DC17DA"/>
    <w:rsid w:val="00DC236E"/>
    <w:rsid w:val="00DD5802"/>
    <w:rsid w:val="00DE2A6B"/>
    <w:rsid w:val="00DE4610"/>
    <w:rsid w:val="00DE63C3"/>
    <w:rsid w:val="00DE6628"/>
    <w:rsid w:val="00E050DB"/>
    <w:rsid w:val="00E07A09"/>
    <w:rsid w:val="00E36751"/>
    <w:rsid w:val="00E3714A"/>
    <w:rsid w:val="00E50B42"/>
    <w:rsid w:val="00E51931"/>
    <w:rsid w:val="00E52E6C"/>
    <w:rsid w:val="00E53820"/>
    <w:rsid w:val="00E549B7"/>
    <w:rsid w:val="00E56714"/>
    <w:rsid w:val="00E57966"/>
    <w:rsid w:val="00E776E4"/>
    <w:rsid w:val="00E81424"/>
    <w:rsid w:val="00E95D60"/>
    <w:rsid w:val="00EA4222"/>
    <w:rsid w:val="00EA48AF"/>
    <w:rsid w:val="00EB1E5A"/>
    <w:rsid w:val="00EB4810"/>
    <w:rsid w:val="00EB4F7D"/>
    <w:rsid w:val="00EB67EF"/>
    <w:rsid w:val="00EC67C8"/>
    <w:rsid w:val="00EC72A6"/>
    <w:rsid w:val="00F00EEF"/>
    <w:rsid w:val="00F071F3"/>
    <w:rsid w:val="00F13415"/>
    <w:rsid w:val="00F212FE"/>
    <w:rsid w:val="00F37DD4"/>
    <w:rsid w:val="00F44539"/>
    <w:rsid w:val="00F535B0"/>
    <w:rsid w:val="00F62D19"/>
    <w:rsid w:val="00F66100"/>
    <w:rsid w:val="00F67BD6"/>
    <w:rsid w:val="00F70219"/>
    <w:rsid w:val="00F71A50"/>
    <w:rsid w:val="00F761BA"/>
    <w:rsid w:val="00F7695B"/>
    <w:rsid w:val="00F8001A"/>
    <w:rsid w:val="00F87FC6"/>
    <w:rsid w:val="00F91291"/>
    <w:rsid w:val="00F9382B"/>
    <w:rsid w:val="00F96278"/>
    <w:rsid w:val="00FA64BD"/>
    <w:rsid w:val="00FC1C8B"/>
    <w:rsid w:val="00FD465E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52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1</Pages>
  <Words>1558</Words>
  <Characters>8887</Characters>
  <Application>Microsoft Office Word</Application>
  <DocSecurity>0</DocSecurity>
  <Lines>74</Lines>
  <Paragraphs>20</Paragraphs>
  <ScaleCrop>false</ScaleCrop>
  <Company/>
  <LinksUpToDate>false</LinksUpToDate>
  <CharactersWithSpaces>10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38</cp:revision>
  <dcterms:created xsi:type="dcterms:W3CDTF">2021-03-05T03:02:00Z</dcterms:created>
  <dcterms:modified xsi:type="dcterms:W3CDTF">2021-03-05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